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86C4DA" w14:textId="2FB633BF" w:rsidR="0086074C" w:rsidRPr="00A52F6A" w:rsidRDefault="0F9F0313" w:rsidP="57EDB237">
      <w:pPr>
        <w:tabs>
          <w:tab w:val="left" w:pos="1170"/>
        </w:tabs>
        <w:jc w:val="center"/>
        <w:outlineLvl w:val="0"/>
        <w:rPr>
          <w:sz w:val="40"/>
          <w:szCs w:val="40"/>
        </w:rPr>
      </w:pPr>
      <w:r w:rsidRPr="57EDB237">
        <w:rPr>
          <w:sz w:val="40"/>
          <w:szCs w:val="40"/>
        </w:rPr>
        <w:t>Marco</w:t>
      </w:r>
      <w:r w:rsidR="51D08518" w:rsidRPr="57EDB237">
        <w:rPr>
          <w:sz w:val="40"/>
          <w:szCs w:val="40"/>
        </w:rPr>
        <w:t>-Wynn</w:t>
      </w:r>
      <w:r w:rsidRPr="57EDB237">
        <w:rPr>
          <w:sz w:val="40"/>
          <w:szCs w:val="40"/>
        </w:rPr>
        <w:t xml:space="preserve"> Adolphe</w:t>
      </w:r>
    </w:p>
    <w:p w14:paraId="7A3A98F6" w14:textId="3ED94906" w:rsidR="0086074C" w:rsidRDefault="3607CF00" w:rsidP="61074614">
      <w:pPr>
        <w:tabs>
          <w:tab w:val="left" w:pos="1170"/>
        </w:tabs>
        <w:jc w:val="center"/>
        <w:outlineLvl w:val="0"/>
        <w:rPr>
          <w:sz w:val="22"/>
          <w:szCs w:val="22"/>
        </w:rPr>
      </w:pPr>
      <w:r w:rsidRPr="61074614">
        <w:rPr>
          <w:sz w:val="22"/>
          <w:szCs w:val="22"/>
        </w:rPr>
        <w:t>Marcoadolphe@icloud.com</w:t>
      </w:r>
      <w:r w:rsidR="0086074C" w:rsidRPr="61074614">
        <w:rPr>
          <w:sz w:val="22"/>
          <w:szCs w:val="22"/>
        </w:rPr>
        <w:t xml:space="preserve">| </w:t>
      </w:r>
      <w:r w:rsidR="5DC6DD10" w:rsidRPr="61074614">
        <w:rPr>
          <w:sz w:val="22"/>
          <w:szCs w:val="22"/>
        </w:rPr>
        <w:t>347-(785)-2947</w:t>
      </w:r>
    </w:p>
    <w:p w14:paraId="0D85B0A7" w14:textId="77777777" w:rsidR="00A52F6A" w:rsidRPr="00A52F6A" w:rsidRDefault="00A52F6A" w:rsidP="00A52F6A">
      <w:pPr>
        <w:tabs>
          <w:tab w:val="left" w:pos="1170"/>
        </w:tabs>
        <w:jc w:val="center"/>
        <w:outlineLvl w:val="0"/>
        <w:rPr>
          <w:bCs/>
          <w:sz w:val="22"/>
          <w:szCs w:val="22"/>
        </w:rPr>
      </w:pPr>
    </w:p>
    <w:p w14:paraId="035BE97F" w14:textId="009F0A8E" w:rsidR="12419483" w:rsidRDefault="10CF5638" w:rsidP="57EDB237">
      <w:pPr>
        <w:pBdr>
          <w:bottom w:val="single" w:sz="4" w:space="1" w:color="auto"/>
        </w:pBdr>
        <w:rPr>
          <w:b/>
          <w:bCs/>
          <w:sz w:val="32"/>
          <w:szCs w:val="32"/>
        </w:rPr>
      </w:pPr>
      <w:r w:rsidRPr="57EDB237">
        <w:rPr>
          <w:b/>
          <w:bCs/>
          <w:sz w:val="32"/>
          <w:szCs w:val="32"/>
        </w:rPr>
        <w:t xml:space="preserve">               </w:t>
      </w:r>
      <w:r w:rsidR="245521CE" w:rsidRPr="57EDB237">
        <w:rPr>
          <w:b/>
          <w:bCs/>
          <w:sz w:val="32"/>
          <w:szCs w:val="32"/>
        </w:rPr>
        <w:t xml:space="preserve">        </w:t>
      </w:r>
    </w:p>
    <w:p w14:paraId="479D2C3B" w14:textId="05CDFED4" w:rsidR="49F7073C" w:rsidRDefault="49F7073C" w:rsidP="57EDB237">
      <w:pPr>
        <w:pBdr>
          <w:bottom w:val="single" w:sz="4" w:space="1" w:color="auto"/>
        </w:pBdr>
        <w:rPr>
          <w:b/>
          <w:bCs/>
          <w:sz w:val="22"/>
          <w:szCs w:val="22"/>
        </w:rPr>
      </w:pPr>
      <w:r w:rsidRPr="57EDB237">
        <w:rPr>
          <w:b/>
          <w:bCs/>
          <w:sz w:val="22"/>
          <w:szCs w:val="22"/>
        </w:rPr>
        <w:t>EDUC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591A168" w14:textId="77E1C679" w:rsidR="0034710E" w:rsidRPr="002E6CDC" w:rsidRDefault="49F7073C" w:rsidP="61074614">
      <w:pPr>
        <w:jc w:val="both"/>
        <w:rPr>
          <w:b/>
          <w:bCs/>
          <w:sz w:val="22"/>
          <w:szCs w:val="22"/>
        </w:rPr>
      </w:pPr>
      <w:r w:rsidRPr="57EDB237">
        <w:rPr>
          <w:b/>
          <w:bCs/>
          <w:sz w:val="22"/>
          <w:szCs w:val="22"/>
        </w:rPr>
        <w:t xml:space="preserve">The University of Scranton, </w:t>
      </w:r>
      <w:r w:rsidRPr="57EDB237">
        <w:rPr>
          <w:sz w:val="22"/>
          <w:szCs w:val="22"/>
        </w:rPr>
        <w:t xml:space="preserve">Kania School of Management </w:t>
      </w:r>
      <w:r w:rsidR="00C44ACC">
        <w:tab/>
      </w:r>
      <w:r w:rsidR="69FBEAB5" w:rsidRPr="57EDB237">
        <w:rPr>
          <w:sz w:val="22"/>
          <w:szCs w:val="22"/>
        </w:rPr>
        <w:t xml:space="preserve">                                  </w:t>
      </w:r>
      <w:r w:rsidR="262204D5" w:rsidRPr="57EDB237">
        <w:rPr>
          <w:sz w:val="22"/>
          <w:szCs w:val="22"/>
        </w:rPr>
        <w:t xml:space="preserve"> </w:t>
      </w:r>
      <w:r w:rsidR="434DDFBD" w:rsidRPr="57EDB237">
        <w:rPr>
          <w:sz w:val="22"/>
          <w:szCs w:val="22"/>
        </w:rPr>
        <w:t xml:space="preserve"> </w:t>
      </w:r>
      <w:r w:rsidR="00C44ACC">
        <w:tab/>
      </w:r>
      <w:r w:rsidR="0798BB0D" w:rsidRPr="57EDB237">
        <w:rPr>
          <w:b/>
          <w:bCs/>
          <w:sz w:val="22"/>
          <w:szCs w:val="22"/>
        </w:rPr>
        <w:t xml:space="preserve"> </w:t>
      </w:r>
      <w:proofErr w:type="spellStart"/>
      <w:proofErr w:type="gramStart"/>
      <w:r w:rsidR="0C0475EB" w:rsidRPr="57EDB237">
        <w:rPr>
          <w:b/>
          <w:bCs/>
          <w:sz w:val="22"/>
          <w:szCs w:val="22"/>
        </w:rPr>
        <w:t>Scranton,PA</w:t>
      </w:r>
      <w:proofErr w:type="spellEnd"/>
      <w:proofErr w:type="gramEnd"/>
      <w:r w:rsidRPr="57EDB237">
        <w:rPr>
          <w:b/>
          <w:bCs/>
          <w:sz w:val="22"/>
          <w:szCs w:val="22"/>
        </w:rPr>
        <w:t xml:space="preserve"> </w:t>
      </w:r>
      <w:r w:rsidR="69FBEAB5" w:rsidRPr="57EDB237">
        <w:rPr>
          <w:b/>
          <w:bCs/>
          <w:sz w:val="22"/>
          <w:szCs w:val="22"/>
        </w:rPr>
        <w:t xml:space="preserve">            </w:t>
      </w:r>
    </w:p>
    <w:p w14:paraId="7FDE02EE" w14:textId="2D114C76" w:rsidR="00C44ACC" w:rsidRPr="002E6CDC" w:rsidRDefault="00C44ACC" w:rsidP="002E6CDC">
      <w:pPr>
        <w:jc w:val="both"/>
        <w:rPr>
          <w:sz w:val="22"/>
          <w:szCs w:val="22"/>
        </w:rPr>
      </w:pPr>
      <w:r w:rsidRPr="61074614">
        <w:rPr>
          <w:i/>
          <w:iCs/>
          <w:sz w:val="22"/>
          <w:szCs w:val="22"/>
        </w:rPr>
        <w:t xml:space="preserve">Bachelor of Science in Finance                      </w:t>
      </w:r>
      <w:r>
        <w:tab/>
      </w:r>
      <w:r w:rsidRPr="61074614">
        <w:rPr>
          <w:i/>
          <w:iCs/>
          <w:sz w:val="22"/>
          <w:szCs w:val="22"/>
        </w:rPr>
        <w:t xml:space="preserve">         </w:t>
      </w:r>
      <w:r w:rsidRPr="61074614">
        <w:rPr>
          <w:sz w:val="22"/>
          <w:szCs w:val="22"/>
        </w:rPr>
        <w:t xml:space="preserve">                 </w:t>
      </w:r>
      <w:r w:rsidR="0034710E" w:rsidRPr="61074614">
        <w:rPr>
          <w:sz w:val="22"/>
          <w:szCs w:val="22"/>
        </w:rPr>
        <w:t xml:space="preserve"> </w:t>
      </w:r>
      <w:r w:rsidR="00E131EF" w:rsidRPr="61074614">
        <w:rPr>
          <w:sz w:val="22"/>
          <w:szCs w:val="22"/>
        </w:rPr>
        <w:t xml:space="preserve">                </w:t>
      </w:r>
      <w:r w:rsidR="00A52F6A" w:rsidRPr="61074614">
        <w:rPr>
          <w:sz w:val="22"/>
          <w:szCs w:val="22"/>
        </w:rPr>
        <w:t xml:space="preserve"> </w:t>
      </w:r>
      <w:r w:rsidRPr="61074614">
        <w:rPr>
          <w:i/>
          <w:iCs/>
          <w:sz w:val="22"/>
          <w:szCs w:val="22"/>
        </w:rPr>
        <w:t>Anticipated Graduation May</w:t>
      </w:r>
      <w:r w:rsidR="7C25E607" w:rsidRPr="61074614">
        <w:rPr>
          <w:i/>
          <w:iCs/>
          <w:sz w:val="22"/>
          <w:szCs w:val="22"/>
        </w:rPr>
        <w:t xml:space="preserve"> </w:t>
      </w:r>
      <w:r w:rsidRPr="61074614">
        <w:rPr>
          <w:i/>
          <w:iCs/>
          <w:sz w:val="22"/>
          <w:szCs w:val="22"/>
        </w:rPr>
        <w:t>202</w:t>
      </w:r>
      <w:r w:rsidR="004D4B81" w:rsidRPr="61074614">
        <w:rPr>
          <w:i/>
          <w:iCs/>
          <w:sz w:val="22"/>
          <w:szCs w:val="22"/>
        </w:rPr>
        <w:t>9</w:t>
      </w:r>
    </w:p>
    <w:p w14:paraId="032364BE" w14:textId="64CA8EF7" w:rsidR="00C44ACC" w:rsidRPr="002E6CDC" w:rsidRDefault="00C44ACC" w:rsidP="00877DEF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2E6CDC">
        <w:rPr>
          <w:sz w:val="22"/>
          <w:szCs w:val="22"/>
        </w:rPr>
        <w:t xml:space="preserve">GPA: </w:t>
      </w:r>
      <w:r w:rsidR="004D4B81">
        <w:rPr>
          <w:sz w:val="22"/>
          <w:szCs w:val="22"/>
        </w:rPr>
        <w:t>N/A</w:t>
      </w:r>
    </w:p>
    <w:p w14:paraId="7FDC7F4C" w14:textId="4C5583FA" w:rsidR="00C44ACC" w:rsidRPr="002E6CDC" w:rsidRDefault="00C44ACC" w:rsidP="00877DEF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2E6CDC">
        <w:rPr>
          <w:sz w:val="22"/>
          <w:szCs w:val="22"/>
        </w:rPr>
        <w:t xml:space="preserve">Dean’s Scholarship Recipient: awarded to </w:t>
      </w:r>
      <w:r w:rsidR="001A2270">
        <w:rPr>
          <w:sz w:val="22"/>
          <w:szCs w:val="22"/>
        </w:rPr>
        <w:t xml:space="preserve">top </w:t>
      </w:r>
      <w:r w:rsidRPr="002E6CDC">
        <w:rPr>
          <w:sz w:val="22"/>
          <w:szCs w:val="22"/>
        </w:rPr>
        <w:t xml:space="preserve">incoming </w:t>
      </w:r>
      <w:r w:rsidR="001A2270">
        <w:rPr>
          <w:sz w:val="22"/>
          <w:szCs w:val="22"/>
        </w:rPr>
        <w:t>first-year students for academic achievement</w:t>
      </w:r>
    </w:p>
    <w:p w14:paraId="5A7778D4" w14:textId="0410CE1B" w:rsidR="00464FA2" w:rsidRPr="002E6CDC" w:rsidRDefault="00464FA2" w:rsidP="00877DEF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2E6CDC">
        <w:rPr>
          <w:sz w:val="22"/>
          <w:szCs w:val="22"/>
        </w:rPr>
        <w:t xml:space="preserve">Dean’s List: </w:t>
      </w:r>
      <w:r w:rsidR="00420AF5">
        <w:rPr>
          <w:sz w:val="22"/>
          <w:szCs w:val="22"/>
        </w:rPr>
        <w:t>4</w:t>
      </w:r>
      <w:r w:rsidRPr="002E6CDC">
        <w:rPr>
          <w:sz w:val="22"/>
          <w:szCs w:val="22"/>
        </w:rPr>
        <w:t xml:space="preserve"> Semester</w:t>
      </w:r>
      <w:r w:rsidR="00E96412" w:rsidRPr="002E6CDC">
        <w:rPr>
          <w:sz w:val="22"/>
          <w:szCs w:val="22"/>
        </w:rPr>
        <w:t>s</w:t>
      </w:r>
    </w:p>
    <w:p w14:paraId="76AAD2B1" w14:textId="527CD549" w:rsidR="00371914" w:rsidRPr="002E6CDC" w:rsidRDefault="00AE0E04" w:rsidP="002E6CDC">
      <w:pPr>
        <w:pBdr>
          <w:bottom w:val="single" w:sz="4" w:space="1" w:color="auto"/>
        </w:pBdr>
        <w:rPr>
          <w:b/>
          <w:bCs/>
          <w:sz w:val="22"/>
          <w:szCs w:val="22"/>
        </w:rPr>
      </w:pPr>
      <w:r w:rsidRPr="002E6CDC">
        <w:rPr>
          <w:b/>
          <w:bCs/>
          <w:sz w:val="22"/>
          <w:szCs w:val="22"/>
        </w:rPr>
        <w:t>WORK EXPERIENCE</w:t>
      </w:r>
    </w:p>
    <w:p w14:paraId="2516EEBD" w14:textId="77777777" w:rsidR="00CA321D" w:rsidRPr="002E6CDC" w:rsidRDefault="00CA321D" w:rsidP="00CA321D">
      <w:pPr>
        <w:tabs>
          <w:tab w:val="right" w:pos="9900"/>
        </w:tabs>
        <w:rPr>
          <w:b/>
          <w:sz w:val="22"/>
          <w:szCs w:val="22"/>
        </w:rPr>
      </w:pPr>
      <w:r w:rsidRPr="002E6CDC">
        <w:rPr>
          <w:b/>
          <w:sz w:val="22"/>
          <w:szCs w:val="22"/>
        </w:rPr>
        <w:t xml:space="preserve">The University of Scranton’s Investment Club (PRISM) </w:t>
      </w:r>
      <w:r w:rsidRPr="002E6CDC">
        <w:rPr>
          <w:b/>
          <w:sz w:val="22"/>
          <w:szCs w:val="22"/>
        </w:rPr>
        <w:tab/>
        <w:t>Scranton, PA</w:t>
      </w:r>
    </w:p>
    <w:p w14:paraId="7BD1A0C6" w14:textId="1C51634E" w:rsidR="00CA321D" w:rsidRPr="002E6CDC" w:rsidRDefault="51919135" w:rsidP="61074614">
      <w:pPr>
        <w:tabs>
          <w:tab w:val="right" w:pos="9900"/>
        </w:tabs>
        <w:rPr>
          <w:i/>
          <w:iCs/>
          <w:sz w:val="22"/>
          <w:szCs w:val="22"/>
        </w:rPr>
      </w:pPr>
      <w:r w:rsidRPr="61074614">
        <w:rPr>
          <w:i/>
          <w:iCs/>
          <w:sz w:val="22"/>
          <w:szCs w:val="22"/>
        </w:rPr>
        <w:t>analyst</w:t>
      </w:r>
      <w:r w:rsidR="00CA321D">
        <w:tab/>
      </w:r>
      <w:r w:rsidR="1B67277E" w:rsidRPr="61074614">
        <w:rPr>
          <w:i/>
          <w:iCs/>
          <w:sz w:val="22"/>
          <w:szCs w:val="22"/>
        </w:rPr>
        <w:t>Septem</w:t>
      </w:r>
      <w:r w:rsidR="7B17D251" w:rsidRPr="61074614">
        <w:rPr>
          <w:i/>
          <w:iCs/>
          <w:sz w:val="22"/>
          <w:szCs w:val="22"/>
        </w:rPr>
        <w:t>b</w:t>
      </w:r>
      <w:r w:rsidR="1B67277E" w:rsidRPr="61074614">
        <w:rPr>
          <w:i/>
          <w:iCs/>
          <w:sz w:val="22"/>
          <w:szCs w:val="22"/>
        </w:rPr>
        <w:t>er</w:t>
      </w:r>
      <w:r w:rsidR="00CA321D" w:rsidRPr="61074614">
        <w:rPr>
          <w:i/>
          <w:iCs/>
          <w:sz w:val="22"/>
          <w:szCs w:val="22"/>
        </w:rPr>
        <w:t xml:space="preserve"> 202</w:t>
      </w:r>
      <w:r w:rsidR="028CA750" w:rsidRPr="61074614">
        <w:rPr>
          <w:i/>
          <w:iCs/>
          <w:sz w:val="22"/>
          <w:szCs w:val="22"/>
        </w:rPr>
        <w:t>5</w:t>
      </w:r>
      <w:r w:rsidR="00CA321D" w:rsidRPr="61074614">
        <w:rPr>
          <w:i/>
          <w:iCs/>
          <w:sz w:val="22"/>
          <w:szCs w:val="22"/>
        </w:rPr>
        <w:t xml:space="preserve"> </w:t>
      </w:r>
      <w:r w:rsidR="1D81DE29" w:rsidRPr="61074614">
        <w:rPr>
          <w:i/>
          <w:iCs/>
          <w:sz w:val="22"/>
          <w:szCs w:val="22"/>
        </w:rPr>
        <w:t>-</w:t>
      </w:r>
      <w:r w:rsidR="00CA321D" w:rsidRPr="61074614">
        <w:rPr>
          <w:i/>
          <w:iCs/>
          <w:sz w:val="22"/>
          <w:szCs w:val="22"/>
        </w:rPr>
        <w:t xml:space="preserve"> Present</w:t>
      </w:r>
    </w:p>
    <w:p w14:paraId="3411BD26" w14:textId="77777777" w:rsidR="00CA321D" w:rsidRDefault="00CA321D" w:rsidP="00877DEF">
      <w:pPr>
        <w:pStyle w:val="ListParagraph"/>
        <w:numPr>
          <w:ilvl w:val="0"/>
          <w:numId w:val="8"/>
        </w:numPr>
        <w:ind w:left="720"/>
        <w:rPr>
          <w:sz w:val="22"/>
          <w:szCs w:val="22"/>
        </w:rPr>
      </w:pPr>
      <w:r w:rsidRPr="002E6CDC">
        <w:rPr>
          <w:sz w:val="22"/>
          <w:szCs w:val="22"/>
        </w:rPr>
        <w:t xml:space="preserve">Partake in </w:t>
      </w:r>
      <w:r>
        <w:rPr>
          <w:sz w:val="22"/>
          <w:szCs w:val="22"/>
        </w:rPr>
        <w:t xml:space="preserve">the </w:t>
      </w:r>
      <w:r w:rsidRPr="002E6CDC">
        <w:rPr>
          <w:sz w:val="22"/>
          <w:szCs w:val="22"/>
        </w:rPr>
        <w:t>management of a student-run investment fund responsible for $</w:t>
      </w:r>
      <w:r>
        <w:rPr>
          <w:sz w:val="22"/>
          <w:szCs w:val="22"/>
        </w:rPr>
        <w:t>1.1mm</w:t>
      </w:r>
      <w:r w:rsidRPr="002E6CDC">
        <w:rPr>
          <w:sz w:val="22"/>
          <w:szCs w:val="22"/>
        </w:rPr>
        <w:t xml:space="preserve"> </w:t>
      </w:r>
    </w:p>
    <w:p w14:paraId="5956FBC7" w14:textId="10EA8437" w:rsidR="003A63E3" w:rsidRPr="002E6CDC" w:rsidRDefault="003A63E3" w:rsidP="00877DEF">
      <w:pPr>
        <w:pStyle w:val="ListParagraph"/>
        <w:numPr>
          <w:ilvl w:val="0"/>
          <w:numId w:val="8"/>
        </w:numPr>
        <w:ind w:left="720"/>
        <w:rPr>
          <w:sz w:val="22"/>
          <w:szCs w:val="22"/>
        </w:rPr>
      </w:pPr>
      <w:r>
        <w:rPr>
          <w:sz w:val="22"/>
          <w:szCs w:val="22"/>
        </w:rPr>
        <w:t>Discussed and analyzed macroeconomic trends that impacted the investment fund</w:t>
      </w:r>
    </w:p>
    <w:p w14:paraId="1E595359" w14:textId="5E2D5D8B" w:rsidR="00CA321D" w:rsidRDefault="00CA321D" w:rsidP="00877DEF">
      <w:pPr>
        <w:pStyle w:val="ListParagraph"/>
        <w:numPr>
          <w:ilvl w:val="0"/>
          <w:numId w:val="8"/>
        </w:numPr>
        <w:ind w:left="720"/>
        <w:rPr>
          <w:sz w:val="22"/>
          <w:szCs w:val="22"/>
        </w:rPr>
      </w:pPr>
      <w:r w:rsidRPr="61074614">
        <w:rPr>
          <w:sz w:val="22"/>
          <w:szCs w:val="22"/>
        </w:rPr>
        <w:t>Analyzed fund holdings and pitched First Energy, supported by valuations models and industry research</w:t>
      </w:r>
    </w:p>
    <w:p w14:paraId="2DCA5C2A" w14:textId="353D589D" w:rsidR="004A2791" w:rsidRPr="002E6CDC" w:rsidRDefault="0160B703" w:rsidP="61074614">
      <w:pPr>
        <w:rPr>
          <w:b/>
          <w:bCs/>
          <w:sz w:val="22"/>
          <w:szCs w:val="22"/>
        </w:rPr>
      </w:pPr>
      <w:r w:rsidRPr="61074614">
        <w:rPr>
          <w:b/>
          <w:bCs/>
          <w:sz w:val="22"/>
          <w:szCs w:val="22"/>
        </w:rPr>
        <w:t xml:space="preserve">McDonalds </w:t>
      </w:r>
      <w:r w:rsidR="06432E6B" w:rsidRPr="61074614">
        <w:rPr>
          <w:b/>
          <w:bCs/>
          <w:sz w:val="22"/>
          <w:szCs w:val="22"/>
        </w:rPr>
        <w:t xml:space="preserve">                                                                                                  </w:t>
      </w:r>
      <w:r w:rsidR="6299987F" w:rsidRPr="61074614">
        <w:rPr>
          <w:b/>
          <w:bCs/>
          <w:sz w:val="22"/>
          <w:szCs w:val="22"/>
        </w:rPr>
        <w:t xml:space="preserve">                     </w:t>
      </w:r>
      <w:r w:rsidR="49089925" w:rsidRPr="61074614">
        <w:rPr>
          <w:b/>
          <w:bCs/>
          <w:sz w:val="22"/>
          <w:szCs w:val="22"/>
        </w:rPr>
        <w:t xml:space="preserve">      </w:t>
      </w:r>
      <w:r w:rsidR="06432E6B" w:rsidRPr="61074614">
        <w:rPr>
          <w:b/>
          <w:bCs/>
          <w:sz w:val="22"/>
          <w:szCs w:val="22"/>
        </w:rPr>
        <w:t>Johnson City, N</w:t>
      </w:r>
      <w:r w:rsidR="46FB020D" w:rsidRPr="61074614">
        <w:rPr>
          <w:b/>
          <w:bCs/>
          <w:sz w:val="22"/>
          <w:szCs w:val="22"/>
        </w:rPr>
        <w:t>Y</w:t>
      </w:r>
    </w:p>
    <w:p w14:paraId="21AAB9F9" w14:textId="2CFBE4BC" w:rsidR="004A2791" w:rsidRPr="002E6CDC" w:rsidRDefault="15933178" w:rsidP="61074614">
      <w:pPr>
        <w:rPr>
          <w:sz w:val="22"/>
          <w:szCs w:val="22"/>
        </w:rPr>
      </w:pPr>
      <w:r w:rsidRPr="57EDB237">
        <w:rPr>
          <w:b/>
          <w:bCs/>
          <w:sz w:val="22"/>
          <w:szCs w:val="22"/>
        </w:rPr>
        <w:t xml:space="preserve"> </w:t>
      </w:r>
      <w:r w:rsidRPr="57EDB237">
        <w:rPr>
          <w:i/>
          <w:iCs/>
          <w:sz w:val="22"/>
          <w:szCs w:val="22"/>
        </w:rPr>
        <w:t>Cre</w:t>
      </w:r>
      <w:r w:rsidR="63BAE8BA" w:rsidRPr="57EDB237">
        <w:rPr>
          <w:i/>
          <w:iCs/>
          <w:sz w:val="22"/>
          <w:szCs w:val="22"/>
        </w:rPr>
        <w:t xml:space="preserve">w </w:t>
      </w:r>
      <w:r w:rsidRPr="57EDB237">
        <w:rPr>
          <w:i/>
          <w:iCs/>
          <w:sz w:val="22"/>
          <w:szCs w:val="22"/>
        </w:rPr>
        <w:t>Member</w:t>
      </w:r>
      <w:r w:rsidR="370C99EF" w:rsidRPr="57EDB237">
        <w:rPr>
          <w:i/>
          <w:iCs/>
          <w:sz w:val="22"/>
          <w:szCs w:val="22"/>
        </w:rPr>
        <w:t xml:space="preserve"> </w:t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523207EB" w:rsidRPr="57EDB237">
        <w:rPr>
          <w:i/>
          <w:iCs/>
          <w:sz w:val="22"/>
          <w:szCs w:val="22"/>
        </w:rPr>
        <w:t>February</w:t>
      </w:r>
      <w:r w:rsidR="370C99EF" w:rsidRPr="57EDB237">
        <w:rPr>
          <w:i/>
          <w:iCs/>
          <w:sz w:val="22"/>
          <w:szCs w:val="22"/>
        </w:rPr>
        <w:t xml:space="preserve"> 2025 - August 2025</w:t>
      </w:r>
    </w:p>
    <w:p w14:paraId="5097E8AF" w14:textId="1AB46F32" w:rsidR="004A2791" w:rsidRPr="002E6CDC" w:rsidRDefault="6CEC4DFC" w:rsidP="00877DEF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61074614">
        <w:rPr>
          <w:sz w:val="22"/>
          <w:szCs w:val="22"/>
        </w:rPr>
        <w:t>Prepared and assembled food orders according to safety and quality standards</w:t>
      </w:r>
      <w:r w:rsidR="75DEA814" w:rsidRPr="61074614">
        <w:rPr>
          <w:sz w:val="22"/>
          <w:szCs w:val="22"/>
        </w:rPr>
        <w:t>.</w:t>
      </w:r>
    </w:p>
    <w:p w14:paraId="4A7B1289" w14:textId="025F7E6A" w:rsidR="004A2791" w:rsidRPr="002E6CDC" w:rsidRDefault="2FFFFE30" w:rsidP="00877DEF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61074614">
        <w:rPr>
          <w:sz w:val="22"/>
          <w:szCs w:val="22"/>
        </w:rPr>
        <w:t>Worked collaboratively with a diverse team to meet daily service goals and resolve customer concerns.</w:t>
      </w:r>
    </w:p>
    <w:p w14:paraId="17627CED" w14:textId="00C1ADEF" w:rsidR="004A2791" w:rsidRPr="002E6CDC" w:rsidRDefault="5CF6582D" w:rsidP="00877DEF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57EDB237">
        <w:rPr>
          <w:sz w:val="22"/>
          <w:szCs w:val="22"/>
        </w:rPr>
        <w:t xml:space="preserve">Maintained </w:t>
      </w:r>
      <w:r w:rsidR="15429B76" w:rsidRPr="57EDB237">
        <w:rPr>
          <w:sz w:val="22"/>
          <w:szCs w:val="22"/>
        </w:rPr>
        <w:t>Cleanliness</w:t>
      </w:r>
      <w:r w:rsidRPr="57EDB237">
        <w:rPr>
          <w:sz w:val="22"/>
          <w:szCs w:val="22"/>
        </w:rPr>
        <w:t xml:space="preserve"> and organization of workstations, ensuring compliance with health and safety regulations.</w:t>
      </w:r>
    </w:p>
    <w:p w14:paraId="27671ABF" w14:textId="5EA8E3E6" w:rsidR="004A2791" w:rsidRPr="002E6CDC" w:rsidRDefault="40F59724" w:rsidP="61074614">
      <w:pPr>
        <w:rPr>
          <w:b/>
          <w:bCs/>
          <w:sz w:val="22"/>
          <w:szCs w:val="22"/>
        </w:rPr>
      </w:pPr>
      <w:r w:rsidRPr="61074614">
        <w:rPr>
          <w:b/>
          <w:bCs/>
          <w:sz w:val="22"/>
          <w:szCs w:val="22"/>
        </w:rPr>
        <w:t>SYEP</w:t>
      </w:r>
      <w:r w:rsidR="3E89B3F4" w:rsidRPr="61074614">
        <w:rPr>
          <w:b/>
          <w:bCs/>
          <w:sz w:val="22"/>
          <w:szCs w:val="22"/>
        </w:rPr>
        <w:t xml:space="preserve"> Work Program</w:t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7B5F9053" w:rsidRPr="61074614">
        <w:rPr>
          <w:b/>
          <w:bCs/>
          <w:sz w:val="22"/>
          <w:szCs w:val="22"/>
        </w:rPr>
        <w:t xml:space="preserve">           </w:t>
      </w:r>
      <w:r w:rsidR="34E9BE6E" w:rsidRPr="61074614">
        <w:rPr>
          <w:b/>
          <w:bCs/>
          <w:sz w:val="22"/>
          <w:szCs w:val="22"/>
        </w:rPr>
        <w:t xml:space="preserve">      </w:t>
      </w:r>
      <w:r w:rsidR="39FB26D7" w:rsidRPr="61074614">
        <w:rPr>
          <w:b/>
          <w:bCs/>
          <w:sz w:val="22"/>
          <w:szCs w:val="22"/>
        </w:rPr>
        <w:t>Binghamton</w:t>
      </w:r>
      <w:r w:rsidR="3E89B3F4" w:rsidRPr="61074614">
        <w:rPr>
          <w:b/>
          <w:bCs/>
          <w:sz w:val="22"/>
          <w:szCs w:val="22"/>
        </w:rPr>
        <w:t>, NY</w:t>
      </w:r>
    </w:p>
    <w:p w14:paraId="6817702D" w14:textId="2BEBE701" w:rsidR="004A2791" w:rsidRPr="002E6CDC" w:rsidRDefault="3E89B3F4" w:rsidP="61074614">
      <w:pPr>
        <w:rPr>
          <w:sz w:val="22"/>
          <w:szCs w:val="22"/>
        </w:rPr>
      </w:pPr>
      <w:r w:rsidRPr="61074614">
        <w:rPr>
          <w:i/>
          <w:iCs/>
          <w:sz w:val="22"/>
          <w:szCs w:val="22"/>
        </w:rPr>
        <w:t>Special Needs Assistant</w:t>
      </w:r>
      <w:r w:rsidRPr="61074614">
        <w:rPr>
          <w:sz w:val="22"/>
          <w:szCs w:val="22"/>
        </w:rPr>
        <w:t xml:space="preserve"> </w:t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Pr="61074614">
        <w:rPr>
          <w:sz w:val="22"/>
          <w:szCs w:val="22"/>
        </w:rPr>
        <w:t xml:space="preserve">     </w:t>
      </w:r>
      <w:r w:rsidR="0F8EC4B0" w:rsidRPr="61074614">
        <w:rPr>
          <w:sz w:val="22"/>
          <w:szCs w:val="22"/>
        </w:rPr>
        <w:t xml:space="preserve">   </w:t>
      </w:r>
      <w:r w:rsidRPr="61074614">
        <w:rPr>
          <w:i/>
          <w:iCs/>
          <w:sz w:val="22"/>
          <w:szCs w:val="22"/>
        </w:rPr>
        <w:t>July 2024</w:t>
      </w:r>
      <w:r w:rsidR="6B74B0C8" w:rsidRPr="61074614">
        <w:rPr>
          <w:i/>
          <w:iCs/>
          <w:sz w:val="22"/>
          <w:szCs w:val="22"/>
        </w:rPr>
        <w:t xml:space="preserve"> </w:t>
      </w:r>
      <w:r w:rsidRPr="61074614">
        <w:rPr>
          <w:i/>
          <w:iCs/>
          <w:sz w:val="22"/>
          <w:szCs w:val="22"/>
        </w:rPr>
        <w:t>-</w:t>
      </w:r>
      <w:r w:rsidR="6801FB29" w:rsidRPr="61074614">
        <w:rPr>
          <w:i/>
          <w:iCs/>
          <w:sz w:val="22"/>
          <w:szCs w:val="22"/>
        </w:rPr>
        <w:t xml:space="preserve"> </w:t>
      </w:r>
      <w:r w:rsidRPr="61074614">
        <w:rPr>
          <w:i/>
          <w:iCs/>
          <w:sz w:val="22"/>
          <w:szCs w:val="22"/>
        </w:rPr>
        <w:t>August 2024</w:t>
      </w:r>
    </w:p>
    <w:p w14:paraId="752DBC7B" w14:textId="4A95A9A0" w:rsidR="004A2791" w:rsidRPr="002E6CDC" w:rsidRDefault="3E89B3F4" w:rsidP="00877DE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61074614">
        <w:rPr>
          <w:sz w:val="22"/>
          <w:szCs w:val="22"/>
        </w:rPr>
        <w:t xml:space="preserve"> </w:t>
      </w:r>
      <w:r w:rsidR="32831EF1" w:rsidRPr="61074614">
        <w:rPr>
          <w:sz w:val="22"/>
          <w:szCs w:val="22"/>
        </w:rPr>
        <w:t>Assisted children with special needs in daily activities, provided support that encouraged independence and inclusion.</w:t>
      </w:r>
    </w:p>
    <w:p w14:paraId="490005BD" w14:textId="67358E9C" w:rsidR="004A2791" w:rsidRPr="002E6CDC" w:rsidRDefault="66244651" w:rsidP="00877DE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61074614">
        <w:rPr>
          <w:sz w:val="22"/>
          <w:szCs w:val="22"/>
        </w:rPr>
        <w:t>Demonstrated Patience, adaptability, and strong communication skills when addressing behavior and emotional challenges</w:t>
      </w:r>
    </w:p>
    <w:p w14:paraId="4DD8E519" w14:textId="2CD6344A" w:rsidR="004A2791" w:rsidRPr="002E6CDC" w:rsidRDefault="66244651" w:rsidP="00877DE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61074614">
        <w:rPr>
          <w:sz w:val="22"/>
          <w:szCs w:val="22"/>
        </w:rPr>
        <w:t>Collaborated with teachers, staff, and peers to maintain a safe and supportive environment.</w:t>
      </w:r>
    </w:p>
    <w:p w14:paraId="4A443444" w14:textId="3CC8D05F" w:rsidR="004A2791" w:rsidRPr="002E6CDC" w:rsidRDefault="004A2791" w:rsidP="61074614">
      <w:pPr>
        <w:pStyle w:val="ListParagraph"/>
        <w:rPr>
          <w:sz w:val="22"/>
          <w:szCs w:val="22"/>
        </w:rPr>
      </w:pPr>
    </w:p>
    <w:p w14:paraId="77A015AB" w14:textId="54523564" w:rsidR="004A2791" w:rsidRPr="002E6CDC" w:rsidRDefault="004A2791" w:rsidP="61074614">
      <w:pPr>
        <w:rPr>
          <w:sz w:val="22"/>
          <w:szCs w:val="22"/>
        </w:rPr>
      </w:pPr>
      <w:r w:rsidRPr="61074614">
        <w:rPr>
          <w:b/>
          <w:bCs/>
          <w:sz w:val="22"/>
          <w:szCs w:val="22"/>
        </w:rPr>
        <w:t>LEADERSHIP</w:t>
      </w:r>
      <w:r w:rsidR="00961467" w:rsidRPr="61074614">
        <w:rPr>
          <w:b/>
          <w:bCs/>
          <w:sz w:val="22"/>
          <w:szCs w:val="22"/>
        </w:rPr>
        <w:t xml:space="preserve"> </w:t>
      </w:r>
    </w:p>
    <w:p w14:paraId="536C30EA" w14:textId="715057BC" w:rsidR="004A2791" w:rsidRPr="002E6CDC" w:rsidRDefault="38A21F9E" w:rsidP="61074614">
      <w:pPr>
        <w:rPr>
          <w:b/>
          <w:bCs/>
          <w:sz w:val="22"/>
          <w:szCs w:val="22"/>
        </w:rPr>
      </w:pPr>
      <w:r w:rsidRPr="61074614">
        <w:rPr>
          <w:b/>
          <w:bCs/>
          <w:sz w:val="22"/>
          <w:szCs w:val="22"/>
        </w:rPr>
        <w:t>Varsity Soccer</w:t>
      </w:r>
      <w:r w:rsidR="004A2791" w:rsidRPr="61074614">
        <w:rPr>
          <w:b/>
          <w:bCs/>
          <w:sz w:val="22"/>
          <w:szCs w:val="22"/>
        </w:rPr>
        <w:t xml:space="preserve"> </w:t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>
        <w:tab/>
      </w:r>
      <w:r w:rsidR="004A2791" w:rsidRPr="61074614">
        <w:rPr>
          <w:b/>
          <w:bCs/>
          <w:sz w:val="22"/>
          <w:szCs w:val="22"/>
        </w:rPr>
        <w:t xml:space="preserve">       </w:t>
      </w:r>
      <w:r w:rsidR="004A2791">
        <w:tab/>
      </w:r>
      <w:r w:rsidR="7D5C8A5A" w:rsidRPr="61074614">
        <w:rPr>
          <w:b/>
          <w:bCs/>
          <w:sz w:val="22"/>
          <w:szCs w:val="22"/>
        </w:rPr>
        <w:t xml:space="preserve">         Endicott, NY</w:t>
      </w:r>
    </w:p>
    <w:p w14:paraId="69E3DE9B" w14:textId="3AAD5CBC" w:rsidR="00EA1381" w:rsidRDefault="000FD342" w:rsidP="61074614">
      <w:pPr>
        <w:rPr>
          <w:i/>
          <w:iCs/>
          <w:sz w:val="22"/>
          <w:szCs w:val="22"/>
        </w:rPr>
      </w:pPr>
      <w:r w:rsidRPr="61074614">
        <w:rPr>
          <w:i/>
          <w:iCs/>
          <w:sz w:val="22"/>
          <w:szCs w:val="22"/>
        </w:rPr>
        <w:t>Co-Captain</w:t>
      </w:r>
      <w:r w:rsidR="00EA1381" w:rsidRPr="61074614">
        <w:rPr>
          <w:i/>
          <w:iCs/>
          <w:sz w:val="22"/>
          <w:szCs w:val="22"/>
        </w:rPr>
        <w:t xml:space="preserve"> </w:t>
      </w:r>
      <w:r w:rsidR="00EA1381">
        <w:tab/>
      </w:r>
      <w:r w:rsidR="00EA1381">
        <w:tab/>
      </w:r>
      <w:r w:rsidR="00EA1381">
        <w:tab/>
      </w:r>
      <w:r w:rsidR="00EA1381">
        <w:tab/>
      </w:r>
      <w:r w:rsidR="00EA1381">
        <w:tab/>
      </w:r>
      <w:r w:rsidR="00EA1381">
        <w:tab/>
      </w:r>
      <w:r w:rsidR="00EA1381">
        <w:tab/>
      </w:r>
      <w:r w:rsidR="00EA1381">
        <w:tab/>
      </w:r>
      <w:r w:rsidR="00EA1381">
        <w:tab/>
      </w:r>
      <w:r w:rsidR="148712B3" w:rsidRPr="61074614">
        <w:rPr>
          <w:i/>
          <w:iCs/>
          <w:sz w:val="22"/>
          <w:szCs w:val="22"/>
        </w:rPr>
        <w:t>August</w:t>
      </w:r>
      <w:r w:rsidR="00EA1381" w:rsidRPr="61074614">
        <w:rPr>
          <w:i/>
          <w:iCs/>
          <w:sz w:val="22"/>
          <w:szCs w:val="22"/>
        </w:rPr>
        <w:t xml:space="preserve"> 202</w:t>
      </w:r>
      <w:r w:rsidR="0A18BCE0" w:rsidRPr="61074614">
        <w:rPr>
          <w:i/>
          <w:iCs/>
          <w:sz w:val="22"/>
          <w:szCs w:val="22"/>
        </w:rPr>
        <w:t>4</w:t>
      </w:r>
      <w:r w:rsidR="00EA1381" w:rsidRPr="61074614">
        <w:rPr>
          <w:i/>
          <w:iCs/>
          <w:sz w:val="22"/>
          <w:szCs w:val="22"/>
        </w:rPr>
        <w:t xml:space="preserve"> –</w:t>
      </w:r>
      <w:r w:rsidR="4DD8AD22" w:rsidRPr="61074614">
        <w:rPr>
          <w:i/>
          <w:iCs/>
          <w:sz w:val="22"/>
          <w:szCs w:val="22"/>
        </w:rPr>
        <w:t xml:space="preserve"> October 2024</w:t>
      </w:r>
    </w:p>
    <w:p w14:paraId="09B94A62" w14:textId="64CE29F8" w:rsidR="00EA1381" w:rsidRDefault="33B42A72" w:rsidP="00877DEF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61074614">
        <w:rPr>
          <w:sz w:val="22"/>
          <w:szCs w:val="22"/>
        </w:rPr>
        <w:t>Mentored young players, and coordinated with coaches, showing leadership and collaboration</w:t>
      </w:r>
    </w:p>
    <w:p w14:paraId="3DE757E6" w14:textId="7076E701" w:rsidR="00EA1381" w:rsidRPr="00EA1381" w:rsidRDefault="2F1C3CFE" w:rsidP="00877DEF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61074614">
        <w:rPr>
          <w:sz w:val="22"/>
          <w:szCs w:val="22"/>
        </w:rPr>
        <w:t>Coordinated with coaches to develop game strategies and fostered team collaboration</w:t>
      </w:r>
    </w:p>
    <w:p w14:paraId="3500F376" w14:textId="6359E651" w:rsidR="2F1C3CFE" w:rsidRDefault="2F1C3CFE" w:rsidP="00877DEF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61074614">
        <w:rPr>
          <w:sz w:val="22"/>
          <w:szCs w:val="22"/>
        </w:rPr>
        <w:t>Motivated teammates, building leadership and communication skills</w:t>
      </w:r>
    </w:p>
    <w:p w14:paraId="728743DF" w14:textId="77777777" w:rsidR="00FA2E2E" w:rsidRPr="002E6CDC" w:rsidRDefault="00FA2E2E" w:rsidP="002E6CDC">
      <w:pPr>
        <w:pBdr>
          <w:bottom w:val="single" w:sz="4" w:space="1" w:color="auto"/>
        </w:pBdr>
        <w:rPr>
          <w:b/>
          <w:sz w:val="22"/>
          <w:szCs w:val="22"/>
        </w:rPr>
      </w:pPr>
      <w:r w:rsidRPr="61074614">
        <w:rPr>
          <w:b/>
          <w:bCs/>
          <w:sz w:val="22"/>
          <w:szCs w:val="22"/>
        </w:rPr>
        <w:t>ACTIVITIES</w:t>
      </w:r>
    </w:p>
    <w:p w14:paraId="0D5A3CEA" w14:textId="46C183D3" w:rsidR="55F078AE" w:rsidRDefault="55F078AE" w:rsidP="61074614">
      <w:pPr>
        <w:tabs>
          <w:tab w:val="right" w:pos="9900"/>
        </w:tabs>
        <w:rPr>
          <w:b/>
          <w:bCs/>
          <w:sz w:val="22"/>
          <w:szCs w:val="22"/>
          <w:lang w:val="fr-FR"/>
        </w:rPr>
      </w:pPr>
      <w:r w:rsidRPr="61074614">
        <w:rPr>
          <w:b/>
          <w:bCs/>
          <w:sz w:val="22"/>
          <w:szCs w:val="22"/>
          <w:lang w:val="fr-FR"/>
        </w:rPr>
        <w:t xml:space="preserve">Bible Club                                                                                                                           </w:t>
      </w:r>
      <w:r w:rsidR="00043718" w:rsidRPr="61074614">
        <w:rPr>
          <w:b/>
          <w:bCs/>
          <w:sz w:val="22"/>
          <w:szCs w:val="22"/>
          <w:lang w:val="fr-FR"/>
        </w:rPr>
        <w:t xml:space="preserve">        </w:t>
      </w:r>
      <w:r w:rsidRPr="61074614">
        <w:rPr>
          <w:b/>
          <w:bCs/>
          <w:sz w:val="22"/>
          <w:szCs w:val="22"/>
          <w:lang w:val="fr-FR"/>
        </w:rPr>
        <w:t xml:space="preserve">  </w:t>
      </w:r>
      <w:r w:rsidR="4BB77A31" w:rsidRPr="61074614">
        <w:rPr>
          <w:b/>
          <w:bCs/>
          <w:sz w:val="22"/>
          <w:szCs w:val="22"/>
          <w:lang w:val="fr-FR"/>
        </w:rPr>
        <w:t xml:space="preserve">  </w:t>
      </w:r>
      <w:r w:rsidRPr="61074614">
        <w:rPr>
          <w:b/>
          <w:bCs/>
          <w:sz w:val="22"/>
          <w:szCs w:val="22"/>
          <w:lang w:val="fr-FR"/>
        </w:rPr>
        <w:t>Scranton, PA</w:t>
      </w:r>
    </w:p>
    <w:p w14:paraId="4A209C0F" w14:textId="0AEB3B5D" w:rsidR="00FA2E2E" w:rsidRPr="002E6CDC" w:rsidRDefault="00FA2E2E" w:rsidP="61074614">
      <w:pPr>
        <w:tabs>
          <w:tab w:val="right" w:pos="9900"/>
        </w:tabs>
        <w:rPr>
          <w:i/>
          <w:iCs/>
          <w:sz w:val="22"/>
          <w:szCs w:val="22"/>
        </w:rPr>
      </w:pPr>
      <w:r w:rsidRPr="61074614">
        <w:rPr>
          <w:i/>
          <w:iCs/>
          <w:sz w:val="22"/>
          <w:szCs w:val="22"/>
        </w:rPr>
        <w:t>Participant</w:t>
      </w:r>
      <w:r>
        <w:tab/>
      </w:r>
      <w:r w:rsidR="574248C6" w:rsidRPr="61074614">
        <w:rPr>
          <w:i/>
          <w:iCs/>
          <w:sz w:val="22"/>
          <w:szCs w:val="22"/>
        </w:rPr>
        <w:t xml:space="preserve">September </w:t>
      </w:r>
      <w:r w:rsidRPr="61074614">
        <w:rPr>
          <w:i/>
          <w:iCs/>
          <w:sz w:val="22"/>
          <w:szCs w:val="22"/>
        </w:rPr>
        <w:t>2025 –</w:t>
      </w:r>
      <w:r w:rsidR="572934AC" w:rsidRPr="61074614">
        <w:rPr>
          <w:i/>
          <w:iCs/>
          <w:sz w:val="22"/>
          <w:szCs w:val="22"/>
        </w:rPr>
        <w:t xml:space="preserve"> present</w:t>
      </w:r>
    </w:p>
    <w:p w14:paraId="29F5C833" w14:textId="1E882DE9" w:rsidR="572934AC" w:rsidRDefault="572934AC" w:rsidP="00877DE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rFonts w:eastAsia="Times New Roman"/>
          <w:color w:val="212121"/>
          <w:sz w:val="22"/>
          <w:szCs w:val="22"/>
        </w:rPr>
      </w:pPr>
      <w:r w:rsidRPr="61074614">
        <w:rPr>
          <w:rFonts w:eastAsia="Times New Roman"/>
          <w:color w:val="212121"/>
          <w:sz w:val="22"/>
          <w:szCs w:val="22"/>
        </w:rPr>
        <w:t xml:space="preserve">Participated in weekly discussions and events, </w:t>
      </w:r>
      <w:r w:rsidR="476C4355" w:rsidRPr="61074614">
        <w:rPr>
          <w:rFonts w:eastAsia="Times New Roman"/>
          <w:color w:val="212121"/>
          <w:sz w:val="22"/>
          <w:szCs w:val="22"/>
        </w:rPr>
        <w:t>strengthened</w:t>
      </w:r>
      <w:r w:rsidRPr="61074614">
        <w:rPr>
          <w:rFonts w:eastAsia="Times New Roman"/>
          <w:color w:val="212121"/>
          <w:sz w:val="22"/>
          <w:szCs w:val="22"/>
        </w:rPr>
        <w:t xml:space="preserve"> leadership, communication, and community engagement</w:t>
      </w:r>
      <w:r w:rsidR="023F6801" w:rsidRPr="61074614">
        <w:rPr>
          <w:rFonts w:eastAsia="Times New Roman"/>
          <w:color w:val="212121"/>
          <w:sz w:val="22"/>
          <w:szCs w:val="22"/>
        </w:rPr>
        <w:t>.</w:t>
      </w:r>
    </w:p>
    <w:p w14:paraId="26DEA7B0" w14:textId="060041D8" w:rsidR="3033EA4B" w:rsidRDefault="3033EA4B" w:rsidP="00877DE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rFonts w:eastAsia="Times New Roman"/>
          <w:color w:val="212121"/>
          <w:sz w:val="22"/>
          <w:szCs w:val="22"/>
        </w:rPr>
      </w:pPr>
      <w:r w:rsidRPr="61074614">
        <w:rPr>
          <w:rFonts w:eastAsia="Times New Roman"/>
          <w:color w:val="212121"/>
          <w:sz w:val="22"/>
          <w:szCs w:val="22"/>
        </w:rPr>
        <w:t>Assisted in organizing events and study sessions, fostering community and shared learning</w:t>
      </w:r>
    </w:p>
    <w:p w14:paraId="0941A861" w14:textId="42D1F8DD" w:rsidR="572934AC" w:rsidRDefault="572934AC" w:rsidP="61074614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212121"/>
          <w:sz w:val="22"/>
          <w:szCs w:val="22"/>
        </w:rPr>
      </w:pPr>
      <w:r w:rsidRPr="61074614">
        <w:rPr>
          <w:rFonts w:eastAsia="Times New Roman"/>
          <w:b/>
          <w:bCs/>
          <w:color w:val="212121"/>
          <w:sz w:val="22"/>
          <w:szCs w:val="22"/>
        </w:rPr>
        <w:t>Running Club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074614">
        <w:rPr>
          <w:rFonts w:eastAsia="Times New Roman"/>
          <w:b/>
          <w:bCs/>
          <w:color w:val="212121"/>
          <w:sz w:val="22"/>
          <w:szCs w:val="22"/>
        </w:rPr>
        <w:t xml:space="preserve">          </w:t>
      </w:r>
      <w:r w:rsidR="7241A0D3" w:rsidRPr="61074614">
        <w:rPr>
          <w:rFonts w:eastAsia="Times New Roman"/>
          <w:b/>
          <w:bCs/>
          <w:color w:val="212121"/>
          <w:sz w:val="22"/>
          <w:szCs w:val="22"/>
        </w:rPr>
        <w:t xml:space="preserve">  </w:t>
      </w:r>
      <w:r w:rsidRPr="61074614">
        <w:rPr>
          <w:rFonts w:eastAsia="Times New Roman"/>
          <w:b/>
          <w:bCs/>
          <w:color w:val="212121"/>
          <w:sz w:val="22"/>
          <w:szCs w:val="22"/>
        </w:rPr>
        <w:t>Scranton, PA</w:t>
      </w:r>
    </w:p>
    <w:p w14:paraId="38C92FCB" w14:textId="43207698" w:rsidR="087879F1" w:rsidRDefault="087879F1" w:rsidP="61074614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i/>
          <w:iCs/>
          <w:color w:val="212121"/>
          <w:sz w:val="22"/>
          <w:szCs w:val="22"/>
        </w:rPr>
      </w:pPr>
      <w:r w:rsidRPr="61074614">
        <w:rPr>
          <w:rFonts w:eastAsia="Times New Roman"/>
          <w:i/>
          <w:iCs/>
          <w:color w:val="212121"/>
          <w:sz w:val="22"/>
          <w:szCs w:val="22"/>
        </w:rPr>
        <w:t>Participa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074614">
        <w:rPr>
          <w:rFonts w:eastAsia="Times New Roman"/>
          <w:i/>
          <w:iCs/>
          <w:color w:val="212121"/>
          <w:sz w:val="22"/>
          <w:szCs w:val="22"/>
        </w:rPr>
        <w:t xml:space="preserve">      September 2025 – Present</w:t>
      </w:r>
    </w:p>
    <w:p w14:paraId="4BD90A29" w14:textId="628C9633" w:rsidR="087879F1" w:rsidRDefault="087879F1" w:rsidP="00877DE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i/>
          <w:iCs/>
          <w:color w:val="212121"/>
        </w:rPr>
      </w:pPr>
      <w:r w:rsidRPr="61074614">
        <w:rPr>
          <w:rFonts w:eastAsia="Times New Roman"/>
          <w:i/>
          <w:iCs/>
          <w:color w:val="212121"/>
          <w:sz w:val="22"/>
          <w:szCs w:val="22"/>
        </w:rPr>
        <w:t xml:space="preserve">  </w:t>
      </w:r>
      <w:r w:rsidR="14793D86" w:rsidRPr="61074614">
        <w:rPr>
          <w:rFonts w:eastAsia="Times New Roman"/>
          <w:color w:val="212121"/>
          <w:sz w:val="22"/>
          <w:szCs w:val="22"/>
        </w:rPr>
        <w:t>Committed</w:t>
      </w:r>
      <w:r w:rsidRPr="61074614">
        <w:rPr>
          <w:rFonts w:eastAsia="Times New Roman"/>
          <w:color w:val="212121"/>
          <w:sz w:val="22"/>
          <w:szCs w:val="22"/>
        </w:rPr>
        <w:t xml:space="preserve"> to </w:t>
      </w:r>
      <w:r w:rsidR="0E62A1D9" w:rsidRPr="61074614">
        <w:rPr>
          <w:rFonts w:eastAsia="Times New Roman"/>
          <w:color w:val="212121"/>
          <w:sz w:val="22"/>
          <w:szCs w:val="22"/>
        </w:rPr>
        <w:t>personal</w:t>
      </w:r>
      <w:r w:rsidRPr="61074614">
        <w:rPr>
          <w:rFonts w:eastAsia="Times New Roman"/>
          <w:color w:val="212121"/>
          <w:sz w:val="22"/>
          <w:szCs w:val="22"/>
        </w:rPr>
        <w:t xml:space="preserve"> fitness and teamwork through regular training sessions and group runs</w:t>
      </w:r>
      <w:r w:rsidRPr="61074614">
        <w:rPr>
          <w:rFonts w:eastAsia="Times New Roman"/>
          <w:i/>
          <w:iCs/>
          <w:color w:val="212121"/>
          <w:sz w:val="22"/>
          <w:szCs w:val="22"/>
        </w:rPr>
        <w:t>.</w:t>
      </w:r>
    </w:p>
    <w:p w14:paraId="6FBBC5DD" w14:textId="2F92C4B8" w:rsidR="666DAED0" w:rsidRDefault="666DAED0" w:rsidP="00877DE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212121"/>
          <w:sz w:val="22"/>
          <w:szCs w:val="22"/>
        </w:rPr>
      </w:pPr>
      <w:r w:rsidRPr="61074614">
        <w:rPr>
          <w:rFonts w:eastAsia="Times New Roman"/>
          <w:i/>
          <w:iCs/>
          <w:color w:val="212121"/>
          <w:sz w:val="22"/>
          <w:szCs w:val="22"/>
        </w:rPr>
        <w:t xml:space="preserve">  </w:t>
      </w:r>
      <w:r w:rsidR="6991D599" w:rsidRPr="61074614">
        <w:rPr>
          <w:rFonts w:eastAsia="Times New Roman"/>
          <w:color w:val="212121"/>
          <w:sz w:val="22"/>
          <w:szCs w:val="22"/>
        </w:rPr>
        <w:t>Supported teammates during runs, promoted a culture of encouragement and accountability.</w:t>
      </w:r>
    </w:p>
    <w:p w14:paraId="4188061D" w14:textId="142A5246" w:rsidR="3D619B20" w:rsidRDefault="3D619B20" w:rsidP="61074614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b/>
          <w:bCs/>
          <w:color w:val="212121"/>
          <w:sz w:val="22"/>
          <w:szCs w:val="22"/>
        </w:rPr>
      </w:pPr>
      <w:r w:rsidRPr="61074614">
        <w:rPr>
          <w:rFonts w:eastAsia="Times New Roman"/>
          <w:b/>
          <w:bCs/>
          <w:color w:val="212121"/>
          <w:sz w:val="22"/>
          <w:szCs w:val="22"/>
        </w:rPr>
        <w:t>Business Club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074614">
        <w:rPr>
          <w:rFonts w:eastAsia="Times New Roman"/>
          <w:b/>
          <w:bCs/>
          <w:color w:val="212121"/>
          <w:sz w:val="22"/>
          <w:szCs w:val="22"/>
        </w:rPr>
        <w:t xml:space="preserve">            Scranton, PA</w:t>
      </w:r>
    </w:p>
    <w:p w14:paraId="3555FE76" w14:textId="04D7CE2A" w:rsidR="342EA632" w:rsidRDefault="342EA632" w:rsidP="61074614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i/>
          <w:iCs/>
          <w:color w:val="212121"/>
          <w:sz w:val="22"/>
          <w:szCs w:val="22"/>
        </w:rPr>
      </w:pPr>
      <w:r w:rsidRPr="61074614">
        <w:rPr>
          <w:rFonts w:eastAsia="Times New Roman"/>
          <w:i/>
          <w:iCs/>
          <w:color w:val="212121"/>
          <w:sz w:val="22"/>
          <w:szCs w:val="22"/>
        </w:rPr>
        <w:t>Participa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074614">
        <w:rPr>
          <w:rFonts w:eastAsia="Times New Roman"/>
          <w:i/>
          <w:iCs/>
          <w:color w:val="212121"/>
          <w:sz w:val="22"/>
          <w:szCs w:val="22"/>
        </w:rPr>
        <w:t xml:space="preserve">       September 2025- present</w:t>
      </w:r>
    </w:p>
    <w:p w14:paraId="101F091C" w14:textId="1F6E70CE" w:rsidR="342EA632" w:rsidRDefault="342EA632" w:rsidP="00877DEF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i/>
          <w:iCs/>
          <w:color w:val="212121"/>
        </w:rPr>
      </w:pPr>
      <w:r w:rsidRPr="61074614">
        <w:rPr>
          <w:rFonts w:eastAsia="Times New Roman"/>
          <w:i/>
          <w:iCs/>
          <w:color w:val="212121"/>
          <w:sz w:val="22"/>
          <w:szCs w:val="22"/>
        </w:rPr>
        <w:t xml:space="preserve">  </w:t>
      </w:r>
      <w:r w:rsidRPr="61074614">
        <w:rPr>
          <w:rFonts w:eastAsia="Times New Roman"/>
          <w:color w:val="212121"/>
          <w:sz w:val="22"/>
          <w:szCs w:val="22"/>
        </w:rPr>
        <w:t xml:space="preserve">Engaged in discussions and </w:t>
      </w:r>
      <w:r w:rsidR="20DA435B" w:rsidRPr="61074614">
        <w:rPr>
          <w:rFonts w:eastAsia="Times New Roman"/>
          <w:color w:val="212121"/>
          <w:sz w:val="22"/>
          <w:szCs w:val="22"/>
        </w:rPr>
        <w:t>activities</w:t>
      </w:r>
      <w:r w:rsidRPr="61074614">
        <w:rPr>
          <w:rFonts w:eastAsia="Times New Roman"/>
          <w:color w:val="212121"/>
          <w:sz w:val="22"/>
          <w:szCs w:val="22"/>
        </w:rPr>
        <w:t xml:space="preserve"> focused on entrepreneurship, finance, and career development.</w:t>
      </w:r>
    </w:p>
    <w:p w14:paraId="705CC2C7" w14:textId="37D280D8" w:rsidR="542F33AD" w:rsidRDefault="71A21162" w:rsidP="00877DEF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212121"/>
        </w:rPr>
      </w:pPr>
      <w:r w:rsidRPr="57EDB237">
        <w:rPr>
          <w:rFonts w:eastAsia="Times New Roman"/>
          <w:i/>
          <w:iCs/>
          <w:color w:val="212121"/>
        </w:rPr>
        <w:t xml:space="preserve">  </w:t>
      </w:r>
      <w:r w:rsidRPr="57EDB237">
        <w:rPr>
          <w:rFonts w:eastAsia="Times New Roman"/>
          <w:color w:val="212121"/>
        </w:rPr>
        <w:t xml:space="preserve">Gained exposure </w:t>
      </w:r>
      <w:r w:rsidR="5CC9AF74" w:rsidRPr="57EDB237">
        <w:rPr>
          <w:rFonts w:eastAsia="Times New Roman"/>
          <w:color w:val="212121"/>
        </w:rPr>
        <w:t xml:space="preserve">to fundamental concepts in </w:t>
      </w:r>
      <w:r w:rsidR="137B6DBE" w:rsidRPr="57EDB237">
        <w:rPr>
          <w:rFonts w:eastAsia="Times New Roman"/>
          <w:color w:val="212121"/>
        </w:rPr>
        <w:t>entrepreneurship</w:t>
      </w:r>
      <w:r w:rsidR="5CC9AF74" w:rsidRPr="57EDB237">
        <w:rPr>
          <w:rFonts w:eastAsia="Times New Roman"/>
          <w:color w:val="212121"/>
        </w:rPr>
        <w:t xml:space="preserve"> and business management</w:t>
      </w:r>
    </w:p>
    <w:p w14:paraId="19B2D7A6" w14:textId="75A74CB8" w:rsidR="00371914" w:rsidRPr="002E6CDC" w:rsidRDefault="00371914" w:rsidP="002E6CDC">
      <w:pPr>
        <w:pBdr>
          <w:bottom w:val="single" w:sz="4" w:space="1" w:color="auto"/>
        </w:pBdr>
        <w:rPr>
          <w:b/>
          <w:sz w:val="22"/>
          <w:szCs w:val="22"/>
        </w:rPr>
      </w:pPr>
      <w:r w:rsidRPr="002E6CDC">
        <w:rPr>
          <w:b/>
          <w:sz w:val="22"/>
          <w:szCs w:val="22"/>
        </w:rPr>
        <w:t>VOLUNTEER EXPERIENCE</w:t>
      </w:r>
    </w:p>
    <w:p w14:paraId="4491007F" w14:textId="4250CFA9" w:rsidR="00371914" w:rsidRPr="002E6CDC" w:rsidRDefault="59543B46" w:rsidP="61074614">
      <w:pPr>
        <w:rPr>
          <w:b/>
          <w:bCs/>
          <w:sz w:val="22"/>
          <w:szCs w:val="22"/>
        </w:rPr>
      </w:pPr>
      <w:r w:rsidRPr="61074614">
        <w:rPr>
          <w:b/>
          <w:bCs/>
          <w:sz w:val="22"/>
          <w:szCs w:val="22"/>
        </w:rPr>
        <w:t>Guthrie Lourdes Hospital</w:t>
      </w:r>
      <w:r w:rsidR="00371914">
        <w:tab/>
      </w:r>
      <w:r w:rsidR="00371914">
        <w:tab/>
      </w:r>
      <w:r w:rsidR="00371914">
        <w:tab/>
      </w:r>
      <w:r w:rsidR="00371914">
        <w:tab/>
      </w:r>
      <w:r w:rsidR="00371914">
        <w:tab/>
      </w:r>
      <w:r w:rsidR="00371914">
        <w:tab/>
      </w:r>
      <w:r w:rsidR="00371914">
        <w:tab/>
      </w:r>
      <w:r w:rsidR="00371914">
        <w:tab/>
      </w:r>
      <w:r w:rsidR="00371914" w:rsidRPr="61074614">
        <w:rPr>
          <w:b/>
          <w:bCs/>
          <w:sz w:val="22"/>
          <w:szCs w:val="22"/>
        </w:rPr>
        <w:t xml:space="preserve">   </w:t>
      </w:r>
      <w:r w:rsidR="00A52F6A" w:rsidRPr="61074614">
        <w:rPr>
          <w:b/>
          <w:bCs/>
          <w:sz w:val="22"/>
          <w:szCs w:val="22"/>
        </w:rPr>
        <w:t xml:space="preserve">  </w:t>
      </w:r>
      <w:r w:rsidR="1DF269DA" w:rsidRPr="61074614">
        <w:rPr>
          <w:b/>
          <w:bCs/>
          <w:sz w:val="22"/>
          <w:szCs w:val="22"/>
        </w:rPr>
        <w:t>Binghamton</w:t>
      </w:r>
      <w:r w:rsidR="00371914" w:rsidRPr="61074614">
        <w:rPr>
          <w:b/>
          <w:bCs/>
          <w:sz w:val="22"/>
          <w:szCs w:val="22"/>
        </w:rPr>
        <w:t xml:space="preserve">, </w:t>
      </w:r>
      <w:r w:rsidR="66D354F3" w:rsidRPr="61074614">
        <w:rPr>
          <w:b/>
          <w:bCs/>
          <w:sz w:val="22"/>
          <w:szCs w:val="22"/>
        </w:rPr>
        <w:t>NY</w:t>
      </w:r>
    </w:p>
    <w:p w14:paraId="46506D6B" w14:textId="0421CC91" w:rsidR="00371914" w:rsidRPr="002E6CDC" w:rsidRDefault="00371914" w:rsidP="61074614">
      <w:pPr>
        <w:rPr>
          <w:i/>
          <w:iCs/>
          <w:sz w:val="22"/>
          <w:szCs w:val="22"/>
        </w:rPr>
      </w:pPr>
      <w:r w:rsidRPr="61074614">
        <w:rPr>
          <w:i/>
          <w:iCs/>
          <w:sz w:val="22"/>
          <w:szCs w:val="22"/>
        </w:rPr>
        <w:t xml:space="preserve">Voluntee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B77A1" w:rsidRPr="61074614">
        <w:rPr>
          <w:i/>
          <w:iCs/>
          <w:sz w:val="22"/>
          <w:szCs w:val="22"/>
        </w:rPr>
        <w:t xml:space="preserve">      </w:t>
      </w:r>
      <w:r w:rsidR="07621A15" w:rsidRPr="61074614">
        <w:rPr>
          <w:i/>
          <w:iCs/>
          <w:sz w:val="22"/>
          <w:szCs w:val="22"/>
        </w:rPr>
        <w:t xml:space="preserve">      </w:t>
      </w:r>
      <w:r w:rsidR="001B77A1" w:rsidRPr="61074614">
        <w:rPr>
          <w:i/>
          <w:iCs/>
          <w:sz w:val="22"/>
          <w:szCs w:val="22"/>
        </w:rPr>
        <w:t xml:space="preserve"> </w:t>
      </w:r>
      <w:r w:rsidR="7B56DD5E" w:rsidRPr="61074614">
        <w:rPr>
          <w:i/>
          <w:iCs/>
          <w:sz w:val="22"/>
          <w:szCs w:val="22"/>
        </w:rPr>
        <w:t>October</w:t>
      </w:r>
      <w:r w:rsidRPr="61074614">
        <w:rPr>
          <w:i/>
          <w:iCs/>
          <w:sz w:val="22"/>
          <w:szCs w:val="22"/>
        </w:rPr>
        <w:t xml:space="preserve"> 202</w:t>
      </w:r>
      <w:r w:rsidR="345C7707" w:rsidRPr="61074614">
        <w:rPr>
          <w:i/>
          <w:iCs/>
          <w:sz w:val="22"/>
          <w:szCs w:val="22"/>
        </w:rPr>
        <w:t>4</w:t>
      </w:r>
      <w:r w:rsidRPr="61074614">
        <w:rPr>
          <w:i/>
          <w:iCs/>
          <w:sz w:val="22"/>
          <w:szCs w:val="22"/>
        </w:rPr>
        <w:t xml:space="preserve"> – </w:t>
      </w:r>
      <w:r w:rsidR="167FD207" w:rsidRPr="61074614">
        <w:rPr>
          <w:i/>
          <w:iCs/>
          <w:sz w:val="22"/>
          <w:szCs w:val="22"/>
        </w:rPr>
        <w:t>October</w:t>
      </w:r>
      <w:r w:rsidR="001B77A1" w:rsidRPr="61074614">
        <w:rPr>
          <w:i/>
          <w:iCs/>
          <w:sz w:val="22"/>
          <w:szCs w:val="22"/>
        </w:rPr>
        <w:t>202</w:t>
      </w:r>
      <w:r w:rsidR="006D45BD" w:rsidRPr="61074614">
        <w:rPr>
          <w:i/>
          <w:iCs/>
          <w:sz w:val="22"/>
          <w:szCs w:val="22"/>
        </w:rPr>
        <w:t>4</w:t>
      </w:r>
    </w:p>
    <w:p w14:paraId="340722AE" w14:textId="3B7604FF" w:rsidR="42F0A8D6" w:rsidRDefault="42F0A8D6" w:rsidP="00877DEF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61074614">
        <w:rPr>
          <w:i/>
          <w:iCs/>
          <w:sz w:val="22"/>
          <w:szCs w:val="22"/>
        </w:rPr>
        <w:t xml:space="preserve"> </w:t>
      </w:r>
      <w:r w:rsidR="24F6A6C4" w:rsidRPr="61074614">
        <w:rPr>
          <w:sz w:val="22"/>
          <w:szCs w:val="22"/>
        </w:rPr>
        <w:t>Supported the diabetes department by assisting staff with clerical tasks and patient support activities</w:t>
      </w:r>
      <w:r w:rsidR="6A599210" w:rsidRPr="61074614">
        <w:rPr>
          <w:sz w:val="22"/>
          <w:szCs w:val="22"/>
        </w:rPr>
        <w:t>.</w:t>
      </w:r>
    </w:p>
    <w:p w14:paraId="4CDEA861" w14:textId="39BB3126" w:rsidR="05DC6317" w:rsidRDefault="05DC6317" w:rsidP="00877DEF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61074614">
        <w:rPr>
          <w:sz w:val="22"/>
          <w:szCs w:val="22"/>
        </w:rPr>
        <w:t xml:space="preserve"> </w:t>
      </w:r>
      <w:r w:rsidR="24F6A6C4" w:rsidRPr="61074614">
        <w:rPr>
          <w:sz w:val="22"/>
          <w:szCs w:val="22"/>
        </w:rPr>
        <w:t>Helped Maintain</w:t>
      </w:r>
      <w:r w:rsidR="3F8D146B" w:rsidRPr="61074614">
        <w:rPr>
          <w:sz w:val="22"/>
          <w:szCs w:val="22"/>
        </w:rPr>
        <w:t xml:space="preserve">, </w:t>
      </w:r>
      <w:r w:rsidR="24F6A6C4" w:rsidRPr="61074614">
        <w:rPr>
          <w:sz w:val="22"/>
          <w:szCs w:val="22"/>
        </w:rPr>
        <w:t>organize records and materials in a clinical office setting</w:t>
      </w:r>
      <w:r w:rsidR="6867D076" w:rsidRPr="61074614">
        <w:rPr>
          <w:sz w:val="22"/>
          <w:szCs w:val="22"/>
        </w:rPr>
        <w:t>.</w:t>
      </w:r>
    </w:p>
    <w:p w14:paraId="742FB4D2" w14:textId="3FE34488" w:rsidR="24F6A6C4" w:rsidRDefault="24F6A6C4" w:rsidP="00877DEF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61074614">
        <w:rPr>
          <w:sz w:val="22"/>
          <w:szCs w:val="22"/>
        </w:rPr>
        <w:t>Demonstrated Reliability and professionalism while fulfilling volunteer service requirements.</w:t>
      </w:r>
    </w:p>
    <w:p w14:paraId="365BB033" w14:textId="5ABB19C1" w:rsidR="61074614" w:rsidRDefault="61074614" w:rsidP="61074614">
      <w:pPr>
        <w:pStyle w:val="ListParagraph"/>
        <w:rPr>
          <w:sz w:val="22"/>
          <w:szCs w:val="22"/>
        </w:rPr>
      </w:pPr>
    </w:p>
    <w:p w14:paraId="002C4EEA" w14:textId="3B30F8D3" w:rsidR="24F6A6C4" w:rsidRDefault="3F2E6EB0" w:rsidP="57EDB237">
      <w:pPr>
        <w:rPr>
          <w:i/>
          <w:iCs/>
          <w:sz w:val="22"/>
          <w:szCs w:val="22"/>
        </w:rPr>
      </w:pPr>
      <w:r w:rsidRPr="57EDB237">
        <w:rPr>
          <w:b/>
          <w:bCs/>
          <w:sz w:val="22"/>
          <w:szCs w:val="22"/>
        </w:rPr>
        <w:lastRenderedPageBreak/>
        <w:t xml:space="preserve">Grace Tabernacle of Glory Church.                        </w:t>
      </w:r>
      <w:r w:rsidR="24F6A6C4">
        <w:tab/>
      </w:r>
      <w:r w:rsidR="24F6A6C4">
        <w:tab/>
      </w:r>
      <w:r w:rsidR="24F6A6C4">
        <w:tab/>
      </w:r>
      <w:r w:rsidRPr="57EDB237">
        <w:rPr>
          <w:b/>
          <w:bCs/>
          <w:sz w:val="22"/>
          <w:szCs w:val="22"/>
        </w:rPr>
        <w:t xml:space="preserve">           </w:t>
      </w:r>
      <w:r w:rsidR="24F6A6C4">
        <w:tab/>
      </w:r>
      <w:r w:rsidR="24F6A6C4">
        <w:tab/>
      </w:r>
      <w:r w:rsidRPr="57EDB237">
        <w:rPr>
          <w:b/>
          <w:bCs/>
          <w:sz w:val="22"/>
          <w:szCs w:val="22"/>
        </w:rPr>
        <w:t xml:space="preserve"> </w:t>
      </w:r>
      <w:r w:rsidR="6CB12568" w:rsidRPr="57EDB237">
        <w:rPr>
          <w:b/>
          <w:bCs/>
          <w:sz w:val="22"/>
          <w:szCs w:val="22"/>
        </w:rPr>
        <w:t>Binghamton</w:t>
      </w:r>
      <w:r w:rsidRPr="57EDB237">
        <w:rPr>
          <w:b/>
          <w:bCs/>
          <w:sz w:val="22"/>
          <w:szCs w:val="22"/>
        </w:rPr>
        <w:t>,</w:t>
      </w:r>
      <w:r w:rsidR="64C42A2A" w:rsidRPr="57EDB237">
        <w:rPr>
          <w:b/>
          <w:bCs/>
          <w:sz w:val="22"/>
          <w:szCs w:val="22"/>
        </w:rPr>
        <w:t xml:space="preserve"> </w:t>
      </w:r>
      <w:r w:rsidRPr="57EDB237">
        <w:rPr>
          <w:b/>
          <w:bCs/>
          <w:sz w:val="22"/>
          <w:szCs w:val="22"/>
        </w:rPr>
        <w:t xml:space="preserve">NY        </w:t>
      </w:r>
      <w:r w:rsidR="13527974" w:rsidRPr="57EDB237">
        <w:rPr>
          <w:i/>
          <w:iCs/>
          <w:sz w:val="22"/>
          <w:szCs w:val="22"/>
        </w:rPr>
        <w:t>Volunteer</w:t>
      </w:r>
      <w:r w:rsidR="24F6A6C4">
        <w:tab/>
      </w:r>
      <w:r w:rsidR="24F6A6C4">
        <w:tab/>
      </w:r>
      <w:r w:rsidR="24F6A6C4">
        <w:tab/>
      </w:r>
      <w:r w:rsidR="24F6A6C4">
        <w:tab/>
      </w:r>
      <w:r w:rsidR="203A9996" w:rsidRPr="57EDB237">
        <w:rPr>
          <w:i/>
          <w:iCs/>
          <w:sz w:val="22"/>
          <w:szCs w:val="22"/>
        </w:rPr>
        <w:t xml:space="preserve">       </w:t>
      </w:r>
      <w:r w:rsidR="24F6A6C4">
        <w:tab/>
      </w:r>
      <w:r w:rsidR="24F6A6C4">
        <w:tab/>
      </w:r>
      <w:r w:rsidR="24F6A6C4">
        <w:tab/>
      </w:r>
      <w:r w:rsidR="24F6A6C4">
        <w:tab/>
      </w:r>
      <w:r w:rsidR="3820EA40" w:rsidRPr="57EDB237">
        <w:rPr>
          <w:i/>
          <w:iCs/>
          <w:sz w:val="22"/>
          <w:szCs w:val="22"/>
        </w:rPr>
        <w:t xml:space="preserve"> </w:t>
      </w:r>
      <w:r w:rsidR="24F6A6C4">
        <w:tab/>
      </w:r>
      <w:r w:rsidR="3820EA40" w:rsidRPr="57EDB237">
        <w:rPr>
          <w:i/>
          <w:iCs/>
          <w:sz w:val="22"/>
          <w:szCs w:val="22"/>
        </w:rPr>
        <w:t xml:space="preserve">     </w:t>
      </w:r>
      <w:r w:rsidR="203A9996" w:rsidRPr="57EDB237">
        <w:rPr>
          <w:i/>
          <w:iCs/>
          <w:sz w:val="22"/>
          <w:szCs w:val="22"/>
        </w:rPr>
        <w:t>August 2024 - August 2025</w:t>
      </w:r>
    </w:p>
    <w:p w14:paraId="32B950B4" w14:textId="411BA668" w:rsidR="67710847" w:rsidRDefault="67710847" w:rsidP="00877DEF">
      <w:pPr>
        <w:pStyle w:val="ListParagraph"/>
        <w:numPr>
          <w:ilvl w:val="0"/>
          <w:numId w:val="3"/>
        </w:numPr>
        <w:rPr>
          <w:i/>
          <w:iCs/>
          <w:sz w:val="22"/>
          <w:szCs w:val="22"/>
        </w:rPr>
      </w:pPr>
      <w:r w:rsidRPr="61074614">
        <w:rPr>
          <w:sz w:val="22"/>
          <w:szCs w:val="22"/>
        </w:rPr>
        <w:t>Operated Camera Equipment during live services and events, ensuring clear video production and smooth transitions.</w:t>
      </w:r>
    </w:p>
    <w:p w14:paraId="1B25E67D" w14:textId="61AD74E3" w:rsidR="51B2368D" w:rsidRDefault="51B2368D" w:rsidP="00877DEF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61074614">
        <w:rPr>
          <w:sz w:val="22"/>
          <w:szCs w:val="22"/>
        </w:rPr>
        <w:t>Collaborated with the media team to set up equipment and troubleshoot technical issues.</w:t>
      </w:r>
    </w:p>
    <w:p w14:paraId="3F1701F1" w14:textId="4877DAC9" w:rsidR="51B2368D" w:rsidRDefault="51B2368D" w:rsidP="00877DEF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61074614">
        <w:rPr>
          <w:sz w:val="22"/>
          <w:szCs w:val="22"/>
        </w:rPr>
        <w:t>Gained hands-on experience in audiovisual production and teamwork within a fast-paced environment</w:t>
      </w:r>
    </w:p>
    <w:p w14:paraId="71B3D7F9" w14:textId="5CBBC618" w:rsidR="00C44ACC" w:rsidRPr="002E6CDC" w:rsidRDefault="00A52F6A" w:rsidP="002E6CDC">
      <w:pPr>
        <w:pBdr>
          <w:bottom w:val="single" w:sz="4" w:space="1" w:color="auto"/>
        </w:pBdr>
        <w:rPr>
          <w:b/>
          <w:sz w:val="22"/>
          <w:szCs w:val="22"/>
        </w:rPr>
        <w:sectPr w:rsidR="00C44ACC" w:rsidRPr="002E6CDC" w:rsidSect="002C67E1">
          <w:type w:val="continuous"/>
          <w:pgSz w:w="12240" w:h="15840"/>
          <w:pgMar w:top="245" w:right="1152" w:bottom="245" w:left="1152" w:header="720" w:footer="720" w:gutter="0"/>
          <w:cols w:space="720"/>
        </w:sectPr>
      </w:pPr>
      <w:r w:rsidRPr="002E6CDC">
        <w:rPr>
          <w:b/>
          <w:sz w:val="22"/>
          <w:szCs w:val="22"/>
        </w:rPr>
        <w:t>SKILLS &amp; INTERESTS</w:t>
      </w:r>
    </w:p>
    <w:p w14:paraId="1290BEE9" w14:textId="01CB134E" w:rsidR="00E131EF" w:rsidRPr="002E6CDC" w:rsidRDefault="0B03A769" w:rsidP="61074614">
      <w:pPr>
        <w:pStyle w:val="NoSpacing1"/>
        <w:ind w:hanging="270"/>
        <w:rPr>
          <w:rFonts w:ascii="Times New Roman" w:hAnsi="Times New Roman"/>
        </w:rPr>
      </w:pPr>
      <w:r w:rsidRPr="61074614">
        <w:rPr>
          <w:rFonts w:ascii="Times New Roman" w:hAnsi="Times New Roman"/>
          <w:i/>
          <w:iCs/>
        </w:rPr>
        <w:t>Skills:          ￼</w:t>
      </w:r>
      <w:r w:rsidR="1D6785AC" w:rsidRPr="61074614">
        <w:rPr>
          <w:rFonts w:ascii="Times New Roman" w:hAnsi="Times New Roman"/>
        </w:rPr>
        <w:t xml:space="preserve">Soft </w:t>
      </w:r>
      <w:r w:rsidR="25C01892" w:rsidRPr="61074614">
        <w:rPr>
          <w:rFonts w:ascii="Times New Roman" w:hAnsi="Times New Roman"/>
        </w:rPr>
        <w:t>skills (</w:t>
      </w:r>
      <w:r w:rsidR="1D6785AC" w:rsidRPr="61074614">
        <w:rPr>
          <w:rFonts w:ascii="Times New Roman" w:hAnsi="Times New Roman"/>
        </w:rPr>
        <w:t>Communication</w:t>
      </w:r>
      <w:r w:rsidR="0F59BE63" w:rsidRPr="61074614">
        <w:rPr>
          <w:rFonts w:ascii="Times New Roman" w:hAnsi="Times New Roman"/>
        </w:rPr>
        <w:t xml:space="preserve"> &amp; </w:t>
      </w:r>
      <w:r w:rsidR="1D6785AC" w:rsidRPr="61074614">
        <w:rPr>
          <w:rFonts w:ascii="Times New Roman" w:hAnsi="Times New Roman"/>
        </w:rPr>
        <w:t>Collaboration)</w:t>
      </w:r>
      <w:r w:rsidR="7AAF382F" w:rsidRPr="61074614">
        <w:rPr>
          <w:rFonts w:ascii="Times New Roman" w:hAnsi="Times New Roman"/>
        </w:rPr>
        <w:t xml:space="preserve">, </w:t>
      </w:r>
      <w:r w:rsidR="58161543" w:rsidRPr="61074614">
        <w:rPr>
          <w:rFonts w:ascii="Times New Roman" w:hAnsi="Times New Roman"/>
        </w:rPr>
        <w:t>Technical Skills</w:t>
      </w:r>
      <w:r w:rsidR="00B206A9" w:rsidRPr="61074614">
        <w:rPr>
          <w:rFonts w:ascii="Times New Roman" w:hAnsi="Times New Roman"/>
        </w:rPr>
        <w:t xml:space="preserve">, </w:t>
      </w:r>
      <w:r w:rsidR="64A23B9B" w:rsidRPr="61074614">
        <w:rPr>
          <w:rFonts w:ascii="Times New Roman" w:hAnsi="Times New Roman"/>
        </w:rPr>
        <w:t>Adaptability and flexibility skills</w:t>
      </w:r>
    </w:p>
    <w:p w14:paraId="682DD04C" w14:textId="5058B9D9" w:rsidR="00C44ACC" w:rsidRPr="002E6CDC" w:rsidRDefault="00E131EF" w:rsidP="002E6CDC">
      <w:pPr>
        <w:pStyle w:val="NoSpacing1"/>
        <w:ind w:hanging="270"/>
        <w:rPr>
          <w:rFonts w:ascii="Times New Roman" w:hAnsi="Times New Roman"/>
        </w:rPr>
      </w:pPr>
      <w:r w:rsidRPr="61074614">
        <w:rPr>
          <w:rFonts w:ascii="Times New Roman" w:hAnsi="Times New Roman"/>
          <w:i/>
          <w:iCs/>
        </w:rPr>
        <w:t>Interests</w:t>
      </w:r>
      <w:r w:rsidR="00C44ACC" w:rsidRPr="61074614">
        <w:rPr>
          <w:rFonts w:ascii="Times New Roman" w:hAnsi="Times New Roman"/>
          <w:i/>
          <w:iCs/>
        </w:rPr>
        <w:t>:</w:t>
      </w:r>
      <w:r>
        <w:tab/>
      </w:r>
      <w:r w:rsidR="00D7665B" w:rsidRPr="61074614">
        <w:rPr>
          <w:rFonts w:ascii="Times New Roman" w:hAnsi="Times New Roman"/>
        </w:rPr>
        <w:t>Travel (</w:t>
      </w:r>
      <w:r w:rsidR="208CD7B7" w:rsidRPr="61074614">
        <w:rPr>
          <w:rFonts w:ascii="Times New Roman" w:hAnsi="Times New Roman"/>
        </w:rPr>
        <w:t>Haiti</w:t>
      </w:r>
      <w:r w:rsidR="00D7665B" w:rsidRPr="61074614">
        <w:rPr>
          <w:rFonts w:ascii="Times New Roman" w:hAnsi="Times New Roman"/>
        </w:rPr>
        <w:t xml:space="preserve">, </w:t>
      </w:r>
      <w:r w:rsidR="35A48AD3" w:rsidRPr="61074614">
        <w:rPr>
          <w:rFonts w:ascii="Times New Roman" w:hAnsi="Times New Roman"/>
        </w:rPr>
        <w:t>Florida</w:t>
      </w:r>
      <w:r w:rsidR="00D7665B" w:rsidRPr="61074614">
        <w:rPr>
          <w:rFonts w:ascii="Times New Roman" w:hAnsi="Times New Roman"/>
        </w:rPr>
        <w:t xml:space="preserve">, </w:t>
      </w:r>
      <w:r w:rsidR="4F1AFF2A" w:rsidRPr="61074614">
        <w:rPr>
          <w:rFonts w:ascii="Times New Roman" w:hAnsi="Times New Roman"/>
        </w:rPr>
        <w:t>Road trips</w:t>
      </w:r>
      <w:r w:rsidR="00D7665B" w:rsidRPr="61074614">
        <w:rPr>
          <w:rFonts w:ascii="Times New Roman" w:hAnsi="Times New Roman"/>
        </w:rPr>
        <w:t xml:space="preserve">), </w:t>
      </w:r>
      <w:r w:rsidR="1A2A3C07" w:rsidRPr="61074614">
        <w:rPr>
          <w:rFonts w:ascii="Times New Roman" w:hAnsi="Times New Roman"/>
        </w:rPr>
        <w:t>FIFA</w:t>
      </w:r>
      <w:r w:rsidR="00D8639A" w:rsidRPr="61074614">
        <w:rPr>
          <w:rFonts w:ascii="Times New Roman" w:hAnsi="Times New Roman"/>
        </w:rPr>
        <w:t xml:space="preserve">, </w:t>
      </w:r>
      <w:r w:rsidR="1735CA35" w:rsidRPr="61074614">
        <w:rPr>
          <w:rFonts w:ascii="Times New Roman" w:hAnsi="Times New Roman"/>
        </w:rPr>
        <w:t>Videogames</w:t>
      </w:r>
      <w:r w:rsidR="00D7665B" w:rsidRPr="61074614">
        <w:rPr>
          <w:rFonts w:ascii="Times New Roman" w:hAnsi="Times New Roman"/>
        </w:rPr>
        <w:t xml:space="preserve">, </w:t>
      </w:r>
      <w:r w:rsidR="00814EF8" w:rsidRPr="61074614">
        <w:rPr>
          <w:rFonts w:ascii="Times New Roman" w:hAnsi="Times New Roman"/>
        </w:rPr>
        <w:t>Gym,</w:t>
      </w:r>
      <w:r w:rsidR="00593515" w:rsidRPr="61074614">
        <w:rPr>
          <w:rFonts w:ascii="Times New Roman" w:hAnsi="Times New Roman"/>
        </w:rPr>
        <w:t xml:space="preserve"> an</w:t>
      </w:r>
      <w:r w:rsidR="642D204B" w:rsidRPr="61074614">
        <w:rPr>
          <w:rFonts w:ascii="Times New Roman" w:hAnsi="Times New Roman"/>
        </w:rPr>
        <w:t>d Walking</w:t>
      </w:r>
    </w:p>
    <w:p w14:paraId="15E9A8A5" w14:textId="59CEF7AE" w:rsidR="0030086D" w:rsidRPr="002E6CDC" w:rsidRDefault="0030086D" w:rsidP="008F1279">
      <w:pPr>
        <w:pStyle w:val="NoSpacing1"/>
        <w:spacing w:after="40"/>
        <w:ind w:hanging="274"/>
        <w:rPr>
          <w:rFonts w:ascii="Times New Roman" w:hAnsi="Times New Roman"/>
        </w:rPr>
      </w:pPr>
    </w:p>
    <w:sectPr w:rsidR="0030086D" w:rsidRPr="002E6CDC" w:rsidSect="002C67E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B89EF" w14:textId="77777777" w:rsidR="002F35E3" w:rsidRDefault="002F35E3" w:rsidP="00B433B8">
      <w:r>
        <w:separator/>
      </w:r>
    </w:p>
  </w:endnote>
  <w:endnote w:type="continuationSeparator" w:id="0">
    <w:p w14:paraId="3693F573" w14:textId="77777777" w:rsidR="002F35E3" w:rsidRDefault="002F35E3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7DE19" w14:textId="77777777" w:rsidR="002F35E3" w:rsidRDefault="002F35E3" w:rsidP="00B433B8">
      <w:r>
        <w:separator/>
      </w:r>
    </w:p>
  </w:footnote>
  <w:footnote w:type="continuationSeparator" w:id="0">
    <w:p w14:paraId="3F2BBA77" w14:textId="77777777" w:rsidR="002F35E3" w:rsidRDefault="002F35E3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A301D"/>
    <w:multiLevelType w:val="hybridMultilevel"/>
    <w:tmpl w:val="29FE8452"/>
    <w:lvl w:ilvl="0" w:tplc="AF1E9A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D468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4AF2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A0B8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0E7B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F6C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6CBC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8CBD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98C7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84FCB"/>
    <w:multiLevelType w:val="hybridMultilevel"/>
    <w:tmpl w:val="663A2BBC"/>
    <w:lvl w:ilvl="0" w:tplc="167AAF3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3C2B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8A6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12FA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4C05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5AE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708E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8AA4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688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60304"/>
    <w:multiLevelType w:val="hybridMultilevel"/>
    <w:tmpl w:val="D15A2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9717F"/>
    <w:multiLevelType w:val="hybridMultilevel"/>
    <w:tmpl w:val="4B2C56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DC6F17"/>
    <w:multiLevelType w:val="hybridMultilevel"/>
    <w:tmpl w:val="28000536"/>
    <w:lvl w:ilvl="0" w:tplc="642EA1E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847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5EAD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C271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726D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387A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4E18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1AE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AAF0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4200A"/>
    <w:multiLevelType w:val="hybridMultilevel"/>
    <w:tmpl w:val="242C0BAA"/>
    <w:lvl w:ilvl="0" w:tplc="B9DE0F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E42B4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F61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AB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4817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8B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222A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E4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A03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504926"/>
    <w:multiLevelType w:val="hybridMultilevel"/>
    <w:tmpl w:val="D1A2D1E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8E6352D"/>
    <w:multiLevelType w:val="hybridMultilevel"/>
    <w:tmpl w:val="C20602FE"/>
    <w:lvl w:ilvl="0" w:tplc="04407E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596E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82AF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A8F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1027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DE14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CED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4405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EA11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BDD172"/>
    <w:multiLevelType w:val="hybridMultilevel"/>
    <w:tmpl w:val="C5306BA4"/>
    <w:lvl w:ilvl="0" w:tplc="089C87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1345B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C6B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A222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B83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14C7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C8FA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9A7C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E53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107266">
    <w:abstractNumId w:val="4"/>
  </w:num>
  <w:num w:numId="2" w16cid:durableId="1809320651">
    <w:abstractNumId w:val="0"/>
  </w:num>
  <w:num w:numId="3" w16cid:durableId="1899587158">
    <w:abstractNumId w:val="7"/>
  </w:num>
  <w:num w:numId="4" w16cid:durableId="550314535">
    <w:abstractNumId w:val="1"/>
  </w:num>
  <w:num w:numId="5" w16cid:durableId="95950922">
    <w:abstractNumId w:val="8"/>
  </w:num>
  <w:num w:numId="6" w16cid:durableId="240020349">
    <w:abstractNumId w:val="5"/>
  </w:num>
  <w:num w:numId="7" w16cid:durableId="1686710842">
    <w:abstractNumId w:val="3"/>
  </w:num>
  <w:num w:numId="8" w16cid:durableId="1114835720">
    <w:abstractNumId w:val="6"/>
  </w:num>
  <w:num w:numId="9" w16cid:durableId="691613973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30706"/>
    <w:rsid w:val="00043718"/>
    <w:rsid w:val="00054420"/>
    <w:rsid w:val="000650FD"/>
    <w:rsid w:val="00065996"/>
    <w:rsid w:val="00090814"/>
    <w:rsid w:val="000C078B"/>
    <w:rsid w:val="000FD342"/>
    <w:rsid w:val="00120A7A"/>
    <w:rsid w:val="00124E49"/>
    <w:rsid w:val="00155254"/>
    <w:rsid w:val="00156AAA"/>
    <w:rsid w:val="00163CDA"/>
    <w:rsid w:val="0016741F"/>
    <w:rsid w:val="0017162B"/>
    <w:rsid w:val="00172DBD"/>
    <w:rsid w:val="00183E74"/>
    <w:rsid w:val="001932D2"/>
    <w:rsid w:val="001A2270"/>
    <w:rsid w:val="001B6B8D"/>
    <w:rsid w:val="001B77A1"/>
    <w:rsid w:val="001C2B8B"/>
    <w:rsid w:val="001C33A4"/>
    <w:rsid w:val="001E25A4"/>
    <w:rsid w:val="001F2462"/>
    <w:rsid w:val="001F32CD"/>
    <w:rsid w:val="002030AD"/>
    <w:rsid w:val="002079A4"/>
    <w:rsid w:val="0022406A"/>
    <w:rsid w:val="0024133D"/>
    <w:rsid w:val="002429BB"/>
    <w:rsid w:val="00255839"/>
    <w:rsid w:val="00272BD3"/>
    <w:rsid w:val="00284C43"/>
    <w:rsid w:val="002857A5"/>
    <w:rsid w:val="002B658E"/>
    <w:rsid w:val="002C35F8"/>
    <w:rsid w:val="002C67E1"/>
    <w:rsid w:val="002E6CDC"/>
    <w:rsid w:val="002F35E3"/>
    <w:rsid w:val="002F6B1C"/>
    <w:rsid w:val="0030086D"/>
    <w:rsid w:val="0032034F"/>
    <w:rsid w:val="0034710E"/>
    <w:rsid w:val="00352823"/>
    <w:rsid w:val="003530E0"/>
    <w:rsid w:val="00355433"/>
    <w:rsid w:val="00355C45"/>
    <w:rsid w:val="00356FD2"/>
    <w:rsid w:val="00371914"/>
    <w:rsid w:val="00377760"/>
    <w:rsid w:val="003A1EDF"/>
    <w:rsid w:val="003A63E3"/>
    <w:rsid w:val="003C38EB"/>
    <w:rsid w:val="003C586A"/>
    <w:rsid w:val="003D56C0"/>
    <w:rsid w:val="00402205"/>
    <w:rsid w:val="004043CF"/>
    <w:rsid w:val="004178D9"/>
    <w:rsid w:val="00420AF5"/>
    <w:rsid w:val="00435DA0"/>
    <w:rsid w:val="00442A46"/>
    <w:rsid w:val="00464FA2"/>
    <w:rsid w:val="00485774"/>
    <w:rsid w:val="004925AF"/>
    <w:rsid w:val="004A0E16"/>
    <w:rsid w:val="004A2791"/>
    <w:rsid w:val="004D01CB"/>
    <w:rsid w:val="004D4B81"/>
    <w:rsid w:val="004D71B1"/>
    <w:rsid w:val="004E7244"/>
    <w:rsid w:val="0050239E"/>
    <w:rsid w:val="005128FC"/>
    <w:rsid w:val="00515DB4"/>
    <w:rsid w:val="0052155F"/>
    <w:rsid w:val="00534F6D"/>
    <w:rsid w:val="005659BF"/>
    <w:rsid w:val="00593515"/>
    <w:rsid w:val="005A5A1B"/>
    <w:rsid w:val="005B0CF4"/>
    <w:rsid w:val="005B66C8"/>
    <w:rsid w:val="005C0008"/>
    <w:rsid w:val="005F399B"/>
    <w:rsid w:val="00604EE6"/>
    <w:rsid w:val="006222AF"/>
    <w:rsid w:val="00632117"/>
    <w:rsid w:val="00650026"/>
    <w:rsid w:val="00655C10"/>
    <w:rsid w:val="00692E09"/>
    <w:rsid w:val="006961EE"/>
    <w:rsid w:val="006B6FDD"/>
    <w:rsid w:val="006D0657"/>
    <w:rsid w:val="006D45BD"/>
    <w:rsid w:val="006D6617"/>
    <w:rsid w:val="006E329B"/>
    <w:rsid w:val="006F42EA"/>
    <w:rsid w:val="006F5F29"/>
    <w:rsid w:val="00711B62"/>
    <w:rsid w:val="007172E3"/>
    <w:rsid w:val="00736665"/>
    <w:rsid w:val="007378F8"/>
    <w:rsid w:val="0074074E"/>
    <w:rsid w:val="00744D0C"/>
    <w:rsid w:val="00770426"/>
    <w:rsid w:val="007B60E9"/>
    <w:rsid w:val="007C5F9C"/>
    <w:rsid w:val="007F5DBC"/>
    <w:rsid w:val="00814EF8"/>
    <w:rsid w:val="00816AE1"/>
    <w:rsid w:val="00821308"/>
    <w:rsid w:val="00824774"/>
    <w:rsid w:val="00824A5C"/>
    <w:rsid w:val="008257C6"/>
    <w:rsid w:val="0086074C"/>
    <w:rsid w:val="00863596"/>
    <w:rsid w:val="00866460"/>
    <w:rsid w:val="00873CC5"/>
    <w:rsid w:val="00877DEF"/>
    <w:rsid w:val="00880A58"/>
    <w:rsid w:val="008918EB"/>
    <w:rsid w:val="008952B8"/>
    <w:rsid w:val="008A44C9"/>
    <w:rsid w:val="008D0A8E"/>
    <w:rsid w:val="008F1279"/>
    <w:rsid w:val="00914B98"/>
    <w:rsid w:val="00923FDD"/>
    <w:rsid w:val="009342D7"/>
    <w:rsid w:val="00937BE4"/>
    <w:rsid w:val="00940F8D"/>
    <w:rsid w:val="00953F79"/>
    <w:rsid w:val="00961467"/>
    <w:rsid w:val="009638E8"/>
    <w:rsid w:val="00982213"/>
    <w:rsid w:val="009830DB"/>
    <w:rsid w:val="00986F78"/>
    <w:rsid w:val="00996EB4"/>
    <w:rsid w:val="009A5DB6"/>
    <w:rsid w:val="009C4540"/>
    <w:rsid w:val="009D1383"/>
    <w:rsid w:val="009D4887"/>
    <w:rsid w:val="009E6DE5"/>
    <w:rsid w:val="00A02220"/>
    <w:rsid w:val="00A10D91"/>
    <w:rsid w:val="00A1114E"/>
    <w:rsid w:val="00A146CF"/>
    <w:rsid w:val="00A15523"/>
    <w:rsid w:val="00A24585"/>
    <w:rsid w:val="00A24F58"/>
    <w:rsid w:val="00A52F6A"/>
    <w:rsid w:val="00A548D4"/>
    <w:rsid w:val="00A70D4B"/>
    <w:rsid w:val="00A76C6E"/>
    <w:rsid w:val="00A838ED"/>
    <w:rsid w:val="00A90915"/>
    <w:rsid w:val="00AC00B5"/>
    <w:rsid w:val="00AE0E04"/>
    <w:rsid w:val="00B11A6D"/>
    <w:rsid w:val="00B206A9"/>
    <w:rsid w:val="00B2217B"/>
    <w:rsid w:val="00B2748A"/>
    <w:rsid w:val="00B433B8"/>
    <w:rsid w:val="00B434E9"/>
    <w:rsid w:val="00B52507"/>
    <w:rsid w:val="00B7277D"/>
    <w:rsid w:val="00B9607B"/>
    <w:rsid w:val="00BA654F"/>
    <w:rsid w:val="00BB1C67"/>
    <w:rsid w:val="00BB6C78"/>
    <w:rsid w:val="00BD6182"/>
    <w:rsid w:val="00BE0953"/>
    <w:rsid w:val="00BE0C26"/>
    <w:rsid w:val="00BE15C5"/>
    <w:rsid w:val="00BF7B0E"/>
    <w:rsid w:val="00C23175"/>
    <w:rsid w:val="00C2620B"/>
    <w:rsid w:val="00C30619"/>
    <w:rsid w:val="00C44ACC"/>
    <w:rsid w:val="00C44C99"/>
    <w:rsid w:val="00C473AE"/>
    <w:rsid w:val="00C5617C"/>
    <w:rsid w:val="00C66740"/>
    <w:rsid w:val="00C74FB3"/>
    <w:rsid w:val="00C81E96"/>
    <w:rsid w:val="00C82305"/>
    <w:rsid w:val="00C91143"/>
    <w:rsid w:val="00C94C7C"/>
    <w:rsid w:val="00C97A92"/>
    <w:rsid w:val="00CA09BD"/>
    <w:rsid w:val="00CA321D"/>
    <w:rsid w:val="00CB6992"/>
    <w:rsid w:val="00CC3F5B"/>
    <w:rsid w:val="00CC4031"/>
    <w:rsid w:val="00CC52AF"/>
    <w:rsid w:val="00CD233B"/>
    <w:rsid w:val="00CF0C7C"/>
    <w:rsid w:val="00D006B1"/>
    <w:rsid w:val="00D04D8F"/>
    <w:rsid w:val="00D04D9E"/>
    <w:rsid w:val="00D335B3"/>
    <w:rsid w:val="00D44938"/>
    <w:rsid w:val="00D532BE"/>
    <w:rsid w:val="00D72ADA"/>
    <w:rsid w:val="00D7665B"/>
    <w:rsid w:val="00D8639A"/>
    <w:rsid w:val="00D9307E"/>
    <w:rsid w:val="00DA71DA"/>
    <w:rsid w:val="00DB2E2E"/>
    <w:rsid w:val="00DB7D30"/>
    <w:rsid w:val="00DC590C"/>
    <w:rsid w:val="00DD1237"/>
    <w:rsid w:val="00DE03F3"/>
    <w:rsid w:val="00DE7582"/>
    <w:rsid w:val="00E131EF"/>
    <w:rsid w:val="00E132D7"/>
    <w:rsid w:val="00E13FAE"/>
    <w:rsid w:val="00E213FF"/>
    <w:rsid w:val="00E21EE4"/>
    <w:rsid w:val="00E22F61"/>
    <w:rsid w:val="00E30C6A"/>
    <w:rsid w:val="00E53DF5"/>
    <w:rsid w:val="00E576E7"/>
    <w:rsid w:val="00E827A5"/>
    <w:rsid w:val="00E96412"/>
    <w:rsid w:val="00EA02D0"/>
    <w:rsid w:val="00EA1381"/>
    <w:rsid w:val="00EA366A"/>
    <w:rsid w:val="00EB1140"/>
    <w:rsid w:val="00ED1FBB"/>
    <w:rsid w:val="00ED6F80"/>
    <w:rsid w:val="00EF1B18"/>
    <w:rsid w:val="00EF4B9F"/>
    <w:rsid w:val="00F12A86"/>
    <w:rsid w:val="00F44846"/>
    <w:rsid w:val="00F4EBE2"/>
    <w:rsid w:val="00F54FC5"/>
    <w:rsid w:val="00F744DF"/>
    <w:rsid w:val="00F9390B"/>
    <w:rsid w:val="00F95711"/>
    <w:rsid w:val="00FA2E2E"/>
    <w:rsid w:val="00FB1D3D"/>
    <w:rsid w:val="00FC5136"/>
    <w:rsid w:val="00FE364B"/>
    <w:rsid w:val="00FF079F"/>
    <w:rsid w:val="0160B703"/>
    <w:rsid w:val="019F3CD9"/>
    <w:rsid w:val="023F6801"/>
    <w:rsid w:val="028CA750"/>
    <w:rsid w:val="032B53A7"/>
    <w:rsid w:val="03852C95"/>
    <w:rsid w:val="03B73037"/>
    <w:rsid w:val="0498440B"/>
    <w:rsid w:val="04F597EC"/>
    <w:rsid w:val="04FE887C"/>
    <w:rsid w:val="0590AE0D"/>
    <w:rsid w:val="05DC6317"/>
    <w:rsid w:val="06432E6B"/>
    <w:rsid w:val="064D2A78"/>
    <w:rsid w:val="06695AA7"/>
    <w:rsid w:val="06AEBE5C"/>
    <w:rsid w:val="07621A15"/>
    <w:rsid w:val="0798BB0D"/>
    <w:rsid w:val="084C2467"/>
    <w:rsid w:val="087879F1"/>
    <w:rsid w:val="08F87AFE"/>
    <w:rsid w:val="0991F636"/>
    <w:rsid w:val="0A18BCE0"/>
    <w:rsid w:val="0A7DEB54"/>
    <w:rsid w:val="0AD1814E"/>
    <w:rsid w:val="0B03A769"/>
    <w:rsid w:val="0B6C0BCF"/>
    <w:rsid w:val="0BBA8C9E"/>
    <w:rsid w:val="0C0475EB"/>
    <w:rsid w:val="0E5EC748"/>
    <w:rsid w:val="0E62A1D9"/>
    <w:rsid w:val="0F59BE63"/>
    <w:rsid w:val="0F8EC4B0"/>
    <w:rsid w:val="0F9F0313"/>
    <w:rsid w:val="10CF5638"/>
    <w:rsid w:val="1152EDFC"/>
    <w:rsid w:val="11DDC04D"/>
    <w:rsid w:val="12419483"/>
    <w:rsid w:val="12E9FA63"/>
    <w:rsid w:val="12F48DD4"/>
    <w:rsid w:val="13527974"/>
    <w:rsid w:val="137B6DBE"/>
    <w:rsid w:val="14793D86"/>
    <w:rsid w:val="148712B3"/>
    <w:rsid w:val="15429B76"/>
    <w:rsid w:val="15933178"/>
    <w:rsid w:val="15DEAA1B"/>
    <w:rsid w:val="167FD207"/>
    <w:rsid w:val="16D8C53C"/>
    <w:rsid w:val="1735CA35"/>
    <w:rsid w:val="17CB40FF"/>
    <w:rsid w:val="1A2A3C07"/>
    <w:rsid w:val="1B67277E"/>
    <w:rsid w:val="1D2626A1"/>
    <w:rsid w:val="1D6785AC"/>
    <w:rsid w:val="1D81DE29"/>
    <w:rsid w:val="1D9683BE"/>
    <w:rsid w:val="1DCD2541"/>
    <w:rsid w:val="1DF269DA"/>
    <w:rsid w:val="1E2E51C5"/>
    <w:rsid w:val="20191BA1"/>
    <w:rsid w:val="203A9996"/>
    <w:rsid w:val="204D5D82"/>
    <w:rsid w:val="2066EDA2"/>
    <w:rsid w:val="2069F8BE"/>
    <w:rsid w:val="208CD7B7"/>
    <w:rsid w:val="20DA435B"/>
    <w:rsid w:val="233CA087"/>
    <w:rsid w:val="245521CE"/>
    <w:rsid w:val="24F6A6C4"/>
    <w:rsid w:val="25C01892"/>
    <w:rsid w:val="262204D5"/>
    <w:rsid w:val="26222DB9"/>
    <w:rsid w:val="26AD6E50"/>
    <w:rsid w:val="27762B1E"/>
    <w:rsid w:val="27B39E71"/>
    <w:rsid w:val="2888A0ED"/>
    <w:rsid w:val="2B7FB92F"/>
    <w:rsid w:val="2C5D223F"/>
    <w:rsid w:val="2C8E1D99"/>
    <w:rsid w:val="2DA4D970"/>
    <w:rsid w:val="2F1C3CFE"/>
    <w:rsid w:val="2F69D60E"/>
    <w:rsid w:val="2FFFFE30"/>
    <w:rsid w:val="3033EA4B"/>
    <w:rsid w:val="312FB73E"/>
    <w:rsid w:val="32831EF1"/>
    <w:rsid w:val="33B42A72"/>
    <w:rsid w:val="33DC18A2"/>
    <w:rsid w:val="342EA632"/>
    <w:rsid w:val="345C7707"/>
    <w:rsid w:val="34E9BE6E"/>
    <w:rsid w:val="34F40742"/>
    <w:rsid w:val="35A48AD3"/>
    <w:rsid w:val="3607CF00"/>
    <w:rsid w:val="370C99EF"/>
    <w:rsid w:val="3778E720"/>
    <w:rsid w:val="37E69DCA"/>
    <w:rsid w:val="37F5FF11"/>
    <w:rsid w:val="3820EA40"/>
    <w:rsid w:val="387FF03F"/>
    <w:rsid w:val="38A21F9E"/>
    <w:rsid w:val="38CEF159"/>
    <w:rsid w:val="38D57BE8"/>
    <w:rsid w:val="393C4CB3"/>
    <w:rsid w:val="39815708"/>
    <w:rsid w:val="39E9F1E3"/>
    <w:rsid w:val="39FB26D7"/>
    <w:rsid w:val="3AF81181"/>
    <w:rsid w:val="3BF5030D"/>
    <w:rsid w:val="3C3CA0EA"/>
    <w:rsid w:val="3D619B20"/>
    <w:rsid w:val="3D6BEBE1"/>
    <w:rsid w:val="3E80E9E7"/>
    <w:rsid w:val="3E89B3F4"/>
    <w:rsid w:val="3F2E6EB0"/>
    <w:rsid w:val="3F8D146B"/>
    <w:rsid w:val="40F59724"/>
    <w:rsid w:val="41B8F35E"/>
    <w:rsid w:val="42F0A8D6"/>
    <w:rsid w:val="42F8EDF1"/>
    <w:rsid w:val="434DDFBD"/>
    <w:rsid w:val="448AFBEA"/>
    <w:rsid w:val="44A70F4D"/>
    <w:rsid w:val="46E73C17"/>
    <w:rsid w:val="46E841C2"/>
    <w:rsid w:val="46FB020D"/>
    <w:rsid w:val="470BB4D5"/>
    <w:rsid w:val="476C4355"/>
    <w:rsid w:val="488A43F7"/>
    <w:rsid w:val="49089925"/>
    <w:rsid w:val="49334AF8"/>
    <w:rsid w:val="49F7073C"/>
    <w:rsid w:val="4A2E056B"/>
    <w:rsid w:val="4AAEF11A"/>
    <w:rsid w:val="4B02F2A7"/>
    <w:rsid w:val="4B98DBD0"/>
    <w:rsid w:val="4BB77A31"/>
    <w:rsid w:val="4C3EA4C9"/>
    <w:rsid w:val="4C69EBC1"/>
    <w:rsid w:val="4DD8AD22"/>
    <w:rsid w:val="4EBDDEB3"/>
    <w:rsid w:val="4F1AFF2A"/>
    <w:rsid w:val="515C4922"/>
    <w:rsid w:val="5165C64B"/>
    <w:rsid w:val="51919135"/>
    <w:rsid w:val="51B2368D"/>
    <w:rsid w:val="51D08518"/>
    <w:rsid w:val="523207EB"/>
    <w:rsid w:val="52512C0A"/>
    <w:rsid w:val="534E8DC2"/>
    <w:rsid w:val="5425EE8F"/>
    <w:rsid w:val="542F33AD"/>
    <w:rsid w:val="55ADE5B6"/>
    <w:rsid w:val="55F078AE"/>
    <w:rsid w:val="56D07D86"/>
    <w:rsid w:val="572934AC"/>
    <w:rsid w:val="574248C6"/>
    <w:rsid w:val="57EDB237"/>
    <w:rsid w:val="58161543"/>
    <w:rsid w:val="583AEA37"/>
    <w:rsid w:val="5871158B"/>
    <w:rsid w:val="59543B46"/>
    <w:rsid w:val="59A8AD85"/>
    <w:rsid w:val="5B03412A"/>
    <w:rsid w:val="5C75AB73"/>
    <w:rsid w:val="5CC9AF74"/>
    <w:rsid w:val="5CF6582D"/>
    <w:rsid w:val="5DC6DD10"/>
    <w:rsid w:val="5EB5E1CF"/>
    <w:rsid w:val="603D8161"/>
    <w:rsid w:val="61074614"/>
    <w:rsid w:val="61DE5A35"/>
    <w:rsid w:val="6299987F"/>
    <w:rsid w:val="62A2D63E"/>
    <w:rsid w:val="63BAE8BA"/>
    <w:rsid w:val="6405E998"/>
    <w:rsid w:val="640E0F2A"/>
    <w:rsid w:val="6416B701"/>
    <w:rsid w:val="642D204B"/>
    <w:rsid w:val="649E48B2"/>
    <w:rsid w:val="64A23B9B"/>
    <w:rsid w:val="64C42A2A"/>
    <w:rsid w:val="64E64827"/>
    <w:rsid w:val="64F53D12"/>
    <w:rsid w:val="66244651"/>
    <w:rsid w:val="666DAED0"/>
    <w:rsid w:val="66D354F3"/>
    <w:rsid w:val="6726228F"/>
    <w:rsid w:val="67710847"/>
    <w:rsid w:val="6801FB29"/>
    <w:rsid w:val="6867D076"/>
    <w:rsid w:val="6991D599"/>
    <w:rsid w:val="69FBEAB5"/>
    <w:rsid w:val="6A599210"/>
    <w:rsid w:val="6B74B0C8"/>
    <w:rsid w:val="6C6E8CFD"/>
    <w:rsid w:val="6CB12568"/>
    <w:rsid w:val="6CEC4DFC"/>
    <w:rsid w:val="6D061755"/>
    <w:rsid w:val="6DCCA0FB"/>
    <w:rsid w:val="6F2AAC08"/>
    <w:rsid w:val="6FAF0362"/>
    <w:rsid w:val="706D0166"/>
    <w:rsid w:val="719D0380"/>
    <w:rsid w:val="71A21162"/>
    <w:rsid w:val="71BCE3F5"/>
    <w:rsid w:val="723921BB"/>
    <w:rsid w:val="7241A0D3"/>
    <w:rsid w:val="724B3FE1"/>
    <w:rsid w:val="75DEA814"/>
    <w:rsid w:val="75E07DCA"/>
    <w:rsid w:val="77558032"/>
    <w:rsid w:val="77E8B1AB"/>
    <w:rsid w:val="7AAF382F"/>
    <w:rsid w:val="7B17D251"/>
    <w:rsid w:val="7B56DD5E"/>
    <w:rsid w:val="7B5F9053"/>
    <w:rsid w:val="7C25E607"/>
    <w:rsid w:val="7D5C8A5A"/>
    <w:rsid w:val="7D7DF6AA"/>
    <w:rsid w:val="7DC3EBC6"/>
    <w:rsid w:val="7E71A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E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A1381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41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1</Words>
  <Characters>3600</Characters>
  <Application>Microsoft Office Word</Application>
  <DocSecurity>0</DocSecurity>
  <Lines>30</Lines>
  <Paragraphs>8</Paragraphs>
  <ScaleCrop>false</ScaleCrop>
  <Company>Novartis</Company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co W. Adolphe</cp:lastModifiedBy>
  <cp:revision>2</cp:revision>
  <cp:lastPrinted>2025-08-07T22:23:00Z</cp:lastPrinted>
  <dcterms:created xsi:type="dcterms:W3CDTF">2025-10-07T20:16:00Z</dcterms:created>
  <dcterms:modified xsi:type="dcterms:W3CDTF">2025-10-0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8214f296b9a6d0cc31fe56789ff359b63bf366adf5acee1dc296c06f787268d</vt:lpwstr>
  </property>
</Properties>
</file>